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14:paraId="30FE33A1" w14:textId="46BE22F4" w:rsidR="0063422D" w:rsidRPr="0063422D" w:rsidRDefault="0063422D" w:rsidP="00A17757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7BFE205F99104068B4DE3CD894850D5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Pr="0063422D">
            <w:rPr>
              <w:rFonts w:ascii="Times New Roman" w:hAnsi="Times New Roman" w:cs="Times New Roman"/>
            </w:rPr>
            <w:t>Argument Essay</w:t>
          </w:r>
        </w:sdtContent>
      </w:sdt>
    </w:p>
    <w:sdt>
      <w:sdtPr>
        <w:rPr>
          <w:rFonts w:ascii="Times New Roman" w:hAnsi="Times New Roman" w:cs="Times New Roman"/>
        </w:rPr>
        <w:alias w:val="Author Name(s), First M. Last, Omit Titles and Degrees:"/>
        <w:tag w:val="Author Name(s), First M. Last, Omit Titles and Degrees:"/>
        <w:id w:val="-1736158886"/>
        <w:placeholder>
          <w:docPart w:val="F2AECA3E8B5947E5AFBC76791B4EC998"/>
        </w:placeholder>
        <w:temporary/>
        <w:showingPlcHdr/>
        <w15:appearance w15:val="hidden"/>
        <w:text/>
      </w:sdtPr>
      <w:sdtContent>
        <w:p w14:paraId="230F8154" w14:textId="77777777" w:rsidR="0063422D" w:rsidRPr="0063422D" w:rsidRDefault="0063422D" w:rsidP="00A17757">
          <w:pPr>
            <w:pStyle w:val="Title2"/>
            <w:rPr>
              <w:rFonts w:ascii="Times New Roman" w:hAnsi="Times New Roman" w:cs="Times New Roman"/>
            </w:rPr>
          </w:pPr>
          <w:r w:rsidRPr="0063422D">
            <w:rPr>
              <w:rFonts w:ascii="Times New Roman" w:hAnsi="Times New Roman" w:cs="Times New Roman"/>
            </w:rPr>
            <w:t>[Author Name(s), First M. Last, Omit Titles and Degrees]</w:t>
          </w:r>
        </w:p>
      </w:sdtContent>
    </w:sdt>
    <w:p w14:paraId="24E14530" w14:textId="77777777" w:rsidR="0063422D" w:rsidRPr="0063422D" w:rsidRDefault="0063422D" w:rsidP="00A17757">
      <w:pPr>
        <w:pStyle w:val="Title2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itutional Affiliation(s):"/>
          <w:tag w:val="Institutional Affiliation(s):"/>
          <w:id w:val="-1771543088"/>
          <w:placeholder>
            <w:docPart w:val="44C0F7BAC150441D8F80A626983F01C2"/>
          </w:placeholder>
          <w:temporary/>
          <w:showingPlcHdr/>
          <w15:appearance w15:val="hidden"/>
          <w:text/>
        </w:sdtPr>
        <w:sdtContent>
          <w:r w:rsidRPr="0063422D">
            <w:rPr>
              <w:rFonts w:ascii="Times New Roman" w:hAnsi="Times New Roman" w:cs="Times New Roman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</w:rPr>
        <w:alias w:val="Author Note:"/>
        <w:tag w:val="Author Note:"/>
        <w:id w:val="266668659"/>
        <w:placeholder>
          <w:docPart w:val="DA4E6DC7043D409FA05E0F46D4825EF6"/>
        </w:placeholder>
        <w:temporary/>
        <w:showingPlcHdr/>
        <w15:appearance w15:val="hidden"/>
      </w:sdtPr>
      <w:sdtContent>
        <w:p w14:paraId="71281BD3" w14:textId="77777777" w:rsidR="0063422D" w:rsidRPr="0063422D" w:rsidRDefault="0063422D" w:rsidP="00A17757">
          <w:pPr>
            <w:pStyle w:val="Title"/>
            <w:rPr>
              <w:rFonts w:ascii="Times New Roman" w:hAnsi="Times New Roman" w:cs="Times New Roman"/>
            </w:rPr>
          </w:pPr>
          <w:r w:rsidRPr="0063422D">
            <w:rPr>
              <w:rFonts w:ascii="Times New Roman" w:hAnsi="Times New Roman" w:cs="Times New Roman"/>
            </w:rPr>
            <w:t>Author Note</w:t>
          </w:r>
        </w:p>
      </w:sdtContent>
    </w:sdt>
    <w:sdt>
      <w:sdtPr>
        <w:rPr>
          <w:rFonts w:ascii="Times New Roman" w:hAnsi="Times New Roman" w:cs="Times New Roman"/>
        </w:r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081207413BBB4E5F95A25F5DD59DC613"/>
        </w:placeholder>
        <w:temporary/>
        <w:showingPlcHdr/>
        <w15:appearance w15:val="hidden"/>
        <w:text/>
      </w:sdtPr>
      <w:sdtContent>
        <w:p w14:paraId="2AC0623E" w14:textId="77777777" w:rsidR="0063422D" w:rsidRPr="0063422D" w:rsidRDefault="0063422D" w:rsidP="00A17757">
          <w:pPr>
            <w:pStyle w:val="Title2"/>
            <w:rPr>
              <w:rFonts w:ascii="Times New Roman" w:hAnsi="Times New Roman" w:cs="Times New Roman"/>
            </w:rPr>
          </w:pPr>
          <w:r w:rsidRPr="0063422D">
            <w:rPr>
              <w:rFonts w:ascii="Times New Roman" w:hAnsi="Times New Roman" w:cs="Times New Roman"/>
            </w:rPr>
            <w:t>[Include any grant/funding information and a complete correspondence address.]</w:t>
          </w:r>
        </w:p>
      </w:sdtContent>
    </w:sdt>
    <w:p w14:paraId="053E1C65" w14:textId="77777777" w:rsidR="0063422D" w:rsidRPr="0063422D" w:rsidRDefault="0063422D" w:rsidP="00A17757">
      <w:pPr>
        <w:spacing w:line="480" w:lineRule="auto"/>
        <w:jc w:val="center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t xml:space="preserve"> </w:t>
      </w:r>
    </w:p>
    <w:p w14:paraId="6F8CBE03" w14:textId="77777777" w:rsidR="0063422D" w:rsidRPr="0063422D" w:rsidRDefault="0063422D" w:rsidP="00A17757">
      <w:pPr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br w:type="page"/>
      </w:r>
    </w:p>
    <w:p w14:paraId="2579997C" w14:textId="3AD3EF36" w:rsidR="000C4A72" w:rsidRPr="0063422D" w:rsidRDefault="000C4A72" w:rsidP="00A17757">
      <w:pPr>
        <w:spacing w:line="480" w:lineRule="auto"/>
        <w:jc w:val="center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lastRenderedPageBreak/>
        <w:t>Argument Essay</w:t>
      </w:r>
    </w:p>
    <w:p w14:paraId="4501EFCE" w14:textId="77777777" w:rsidR="000C4A72" w:rsidRPr="0063422D" w:rsidRDefault="00760AE3" w:rsidP="00A17757">
      <w:pPr>
        <w:spacing w:line="480" w:lineRule="auto"/>
        <w:jc w:val="center"/>
        <w:rPr>
          <w:rFonts w:cs="Times New Roman"/>
          <w:b/>
          <w:szCs w:val="24"/>
        </w:rPr>
      </w:pPr>
      <w:r w:rsidRPr="0063422D">
        <w:rPr>
          <w:rFonts w:cs="Times New Roman"/>
          <w:b/>
          <w:szCs w:val="24"/>
        </w:rPr>
        <w:t>Introduction</w:t>
      </w:r>
    </w:p>
    <w:p w14:paraId="76598FCB" w14:textId="73247A2B" w:rsidR="008005BE" w:rsidRPr="0063422D" w:rsidRDefault="008005BE" w:rsidP="00A17757">
      <w:pPr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b/>
          <w:szCs w:val="24"/>
        </w:rPr>
        <w:tab/>
      </w:r>
      <w:r w:rsidRPr="0063422D">
        <w:rPr>
          <w:rFonts w:cs="Times New Roman"/>
          <w:szCs w:val="24"/>
        </w:rPr>
        <w:t xml:space="preserve">Technology is making progress by leaps </w:t>
      </w:r>
      <w:r w:rsidR="00602ED7" w:rsidRPr="0063422D">
        <w:rPr>
          <w:rFonts w:cs="Times New Roman"/>
          <w:szCs w:val="24"/>
        </w:rPr>
        <w:t xml:space="preserve">and bounds </w:t>
      </w:r>
      <w:r w:rsidRPr="0063422D">
        <w:rPr>
          <w:rFonts w:cs="Times New Roman"/>
          <w:szCs w:val="24"/>
        </w:rPr>
        <w:t>in the recent er</w:t>
      </w:r>
      <w:r w:rsidR="0076601C" w:rsidRPr="0063422D">
        <w:rPr>
          <w:rFonts w:cs="Times New Roman"/>
          <w:szCs w:val="24"/>
        </w:rPr>
        <w:t>a. Human</w:t>
      </w:r>
      <w:r w:rsidR="0063422D" w:rsidRPr="0063422D">
        <w:rPr>
          <w:rFonts w:cs="Times New Roman"/>
          <w:szCs w:val="24"/>
        </w:rPr>
        <w:t>s</w:t>
      </w:r>
      <w:r w:rsidR="0076601C" w:rsidRPr="0063422D">
        <w:rPr>
          <w:rFonts w:cs="Times New Roman"/>
          <w:szCs w:val="24"/>
        </w:rPr>
        <w:t xml:space="preserve"> have been taking advantage of </w:t>
      </w:r>
      <w:r w:rsidR="007E7AEE" w:rsidRPr="0063422D">
        <w:rPr>
          <w:rFonts w:cs="Times New Roman"/>
          <w:szCs w:val="24"/>
        </w:rPr>
        <w:t xml:space="preserve">various progressions of the </w:t>
      </w:r>
      <w:r w:rsidR="008E120C" w:rsidRPr="0063422D">
        <w:rPr>
          <w:rFonts w:cs="Times New Roman"/>
          <w:szCs w:val="24"/>
        </w:rPr>
        <w:t xml:space="preserve">technology </w:t>
      </w:r>
      <w:r w:rsidR="0063422D" w:rsidRPr="0063422D">
        <w:rPr>
          <w:rFonts w:cs="Times New Roman"/>
          <w:szCs w:val="24"/>
        </w:rPr>
        <w:t>for</w:t>
      </w:r>
      <w:r w:rsidR="008E120C" w:rsidRPr="0063422D">
        <w:rPr>
          <w:rFonts w:cs="Times New Roman"/>
          <w:szCs w:val="24"/>
        </w:rPr>
        <w:t xml:space="preserve"> a very long time, in fact, from th</w:t>
      </w:r>
      <w:r w:rsidR="00A04128" w:rsidRPr="0063422D">
        <w:rPr>
          <w:rFonts w:cs="Times New Roman"/>
          <w:szCs w:val="24"/>
        </w:rPr>
        <w:t xml:space="preserve">e time wheel was invented. There are a number of inventions that technology </w:t>
      </w:r>
      <w:r w:rsidR="00E95629" w:rsidRPr="0063422D">
        <w:rPr>
          <w:rFonts w:cs="Times New Roman"/>
          <w:szCs w:val="24"/>
        </w:rPr>
        <w:t>has provided</w:t>
      </w:r>
      <w:r w:rsidR="00A04128" w:rsidRPr="0063422D">
        <w:rPr>
          <w:rFonts w:cs="Times New Roman"/>
          <w:szCs w:val="24"/>
        </w:rPr>
        <w:t xml:space="preserve"> to mankind. </w:t>
      </w:r>
      <w:r w:rsidR="0063422D" w:rsidRPr="0063422D">
        <w:rPr>
          <w:rFonts w:cs="Times New Roman"/>
          <w:szCs w:val="24"/>
        </w:rPr>
        <w:t>M</w:t>
      </w:r>
      <w:r w:rsidR="00A04128" w:rsidRPr="0063422D">
        <w:rPr>
          <w:rFonts w:cs="Times New Roman"/>
          <w:szCs w:val="24"/>
        </w:rPr>
        <w:t xml:space="preserve">odern technology especially needs </w:t>
      </w:r>
      <w:r w:rsidR="00AD5E22" w:rsidRPr="0063422D">
        <w:rPr>
          <w:rFonts w:cs="Times New Roman"/>
          <w:szCs w:val="24"/>
        </w:rPr>
        <w:t>to be mentioned in this respect,</w:t>
      </w:r>
      <w:r w:rsidR="00E95629" w:rsidRPr="0063422D">
        <w:rPr>
          <w:rFonts w:cs="Times New Roman"/>
          <w:szCs w:val="24"/>
        </w:rPr>
        <w:t xml:space="preserve"> as</w:t>
      </w:r>
      <w:r w:rsidR="00AD5E22" w:rsidRPr="0063422D">
        <w:rPr>
          <w:rFonts w:cs="Times New Roman"/>
          <w:szCs w:val="24"/>
        </w:rPr>
        <w:t xml:space="preserve"> it has </w:t>
      </w:r>
      <w:r w:rsidR="00E95629" w:rsidRPr="0063422D">
        <w:rPr>
          <w:rFonts w:cs="Times New Roman"/>
          <w:szCs w:val="24"/>
        </w:rPr>
        <w:t xml:space="preserve">provided </w:t>
      </w:r>
      <w:r w:rsidR="0063422D" w:rsidRPr="0063422D">
        <w:rPr>
          <w:rFonts w:cs="Times New Roman"/>
          <w:szCs w:val="24"/>
        </w:rPr>
        <w:t xml:space="preserve">a </w:t>
      </w:r>
      <w:r w:rsidR="00E95629" w:rsidRPr="0063422D">
        <w:rPr>
          <w:rFonts w:cs="Times New Roman"/>
          <w:szCs w:val="24"/>
        </w:rPr>
        <w:t xml:space="preserve">much </w:t>
      </w:r>
      <w:r w:rsidR="0064514C" w:rsidRPr="0063422D">
        <w:rPr>
          <w:rFonts w:cs="Times New Roman"/>
          <w:szCs w:val="24"/>
        </w:rPr>
        <w:t>greater</w:t>
      </w:r>
      <w:r w:rsidR="00E95629" w:rsidRPr="0063422D">
        <w:rPr>
          <w:rFonts w:cs="Times New Roman"/>
          <w:szCs w:val="24"/>
        </w:rPr>
        <w:t xml:space="preserve"> </w:t>
      </w:r>
      <w:r w:rsidR="0064514C" w:rsidRPr="0063422D">
        <w:rPr>
          <w:rFonts w:cs="Times New Roman"/>
          <w:szCs w:val="24"/>
        </w:rPr>
        <w:t>number of inventions to modern human</w:t>
      </w:r>
      <w:r w:rsidR="0063422D" w:rsidRPr="0063422D">
        <w:rPr>
          <w:rFonts w:cs="Times New Roman"/>
          <w:szCs w:val="24"/>
        </w:rPr>
        <w:t>s</w:t>
      </w:r>
      <w:r w:rsidR="0064514C" w:rsidRPr="0063422D">
        <w:rPr>
          <w:rFonts w:cs="Times New Roman"/>
          <w:szCs w:val="24"/>
        </w:rPr>
        <w:t xml:space="preserve">. These inventions and services </w:t>
      </w:r>
      <w:r w:rsidR="00837C96" w:rsidRPr="0063422D">
        <w:rPr>
          <w:rFonts w:cs="Times New Roman"/>
          <w:szCs w:val="24"/>
        </w:rPr>
        <w:t xml:space="preserve">have brought </w:t>
      </w:r>
      <w:r w:rsidR="0063422D" w:rsidRPr="0063422D">
        <w:rPr>
          <w:rFonts w:cs="Times New Roman"/>
          <w:szCs w:val="24"/>
        </w:rPr>
        <w:t xml:space="preserve">a </w:t>
      </w:r>
      <w:r w:rsidR="00837C96" w:rsidRPr="0063422D">
        <w:rPr>
          <w:rFonts w:cs="Times New Roman"/>
          <w:szCs w:val="24"/>
        </w:rPr>
        <w:t xml:space="preserve">huge revolution </w:t>
      </w:r>
      <w:r w:rsidR="00485BCA" w:rsidRPr="0063422D">
        <w:rPr>
          <w:rFonts w:cs="Times New Roman"/>
          <w:szCs w:val="24"/>
        </w:rPr>
        <w:t xml:space="preserve">in the lives of humans. These inventions have made the pace of the work incredibly fast and </w:t>
      </w:r>
      <w:r w:rsidR="00DA545B" w:rsidRPr="0063422D">
        <w:rPr>
          <w:rFonts w:cs="Times New Roman"/>
          <w:szCs w:val="24"/>
        </w:rPr>
        <w:t xml:space="preserve">brought </w:t>
      </w:r>
      <w:r w:rsidR="00CC530C" w:rsidRPr="0063422D">
        <w:rPr>
          <w:rFonts w:cs="Times New Roman"/>
          <w:szCs w:val="24"/>
        </w:rPr>
        <w:t>efficiency</w:t>
      </w:r>
      <w:r w:rsidR="00DA545B" w:rsidRPr="0063422D">
        <w:rPr>
          <w:rFonts w:cs="Times New Roman"/>
          <w:szCs w:val="24"/>
        </w:rPr>
        <w:t xml:space="preserve"> in the </w:t>
      </w:r>
      <w:r w:rsidR="007F3ED0" w:rsidRPr="0063422D">
        <w:rPr>
          <w:rFonts w:cs="Times New Roman"/>
          <w:szCs w:val="24"/>
        </w:rPr>
        <w:t>routine of life.</w:t>
      </w:r>
    </w:p>
    <w:p w14:paraId="64EE5668" w14:textId="66DB2FFA" w:rsidR="0047308B" w:rsidRPr="0063422D" w:rsidRDefault="008E3AE8" w:rsidP="00A17757">
      <w:pPr>
        <w:spacing w:line="480" w:lineRule="auto"/>
        <w:ind w:firstLine="720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t>One of the</w:t>
      </w:r>
      <w:r w:rsidR="00EA40A3" w:rsidRPr="0063422D">
        <w:rPr>
          <w:rFonts w:cs="Times New Roman"/>
          <w:szCs w:val="24"/>
        </w:rPr>
        <w:t xml:space="preserve"> greatest inve</w:t>
      </w:r>
      <w:r w:rsidR="00C334DE" w:rsidRPr="0063422D">
        <w:rPr>
          <w:rFonts w:cs="Times New Roman"/>
          <w:szCs w:val="24"/>
        </w:rPr>
        <w:t xml:space="preserve">ntions of modern technology, and most </w:t>
      </w:r>
      <w:r w:rsidR="00D94F44" w:rsidRPr="0063422D">
        <w:rPr>
          <w:rFonts w:cs="Times New Roman"/>
          <w:szCs w:val="24"/>
        </w:rPr>
        <w:t>probably</w:t>
      </w:r>
      <w:r w:rsidR="00C334DE" w:rsidRPr="0063422D">
        <w:rPr>
          <w:rFonts w:cs="Times New Roman"/>
          <w:szCs w:val="24"/>
        </w:rPr>
        <w:t xml:space="preserve"> the most useful one</w:t>
      </w:r>
      <w:r w:rsidR="00583899" w:rsidRPr="0063422D">
        <w:rPr>
          <w:rFonts w:cs="Times New Roman"/>
          <w:szCs w:val="24"/>
        </w:rPr>
        <w:t>,</w:t>
      </w:r>
      <w:r w:rsidR="00C334DE" w:rsidRPr="0063422D">
        <w:rPr>
          <w:rFonts w:cs="Times New Roman"/>
          <w:szCs w:val="24"/>
        </w:rPr>
        <w:t xml:space="preserve"> is the</w:t>
      </w:r>
      <w:r w:rsidR="00583899" w:rsidRPr="0063422D">
        <w:rPr>
          <w:rFonts w:cs="Times New Roman"/>
          <w:szCs w:val="24"/>
        </w:rPr>
        <w:t xml:space="preserve"> </w:t>
      </w:r>
      <w:r w:rsidR="00D726E1" w:rsidRPr="0063422D">
        <w:rPr>
          <w:rFonts w:cs="Times New Roman"/>
          <w:szCs w:val="24"/>
        </w:rPr>
        <w:t>internet.</w:t>
      </w:r>
      <w:r w:rsidR="00054EBA" w:rsidRPr="0063422D">
        <w:rPr>
          <w:rFonts w:cs="Times New Roman"/>
          <w:szCs w:val="24"/>
        </w:rPr>
        <w:t xml:space="preserve"> </w:t>
      </w:r>
      <w:r w:rsidR="0063422D" w:rsidRPr="0063422D">
        <w:rPr>
          <w:rFonts w:cs="Times New Roman"/>
          <w:szCs w:val="24"/>
        </w:rPr>
        <w:t xml:space="preserve">The </w:t>
      </w:r>
      <w:r w:rsidR="00054EBA" w:rsidRPr="0063422D">
        <w:rPr>
          <w:rFonts w:cs="Times New Roman"/>
          <w:szCs w:val="24"/>
        </w:rPr>
        <w:t xml:space="preserve">Internet has connected the whole world and reformed </w:t>
      </w:r>
      <w:r w:rsidR="0082095D" w:rsidRPr="0063422D">
        <w:rPr>
          <w:rFonts w:cs="Times New Roman"/>
          <w:szCs w:val="24"/>
        </w:rPr>
        <w:t xml:space="preserve">this big planet into a small global village. </w:t>
      </w:r>
      <w:r w:rsidR="0063422D" w:rsidRPr="0063422D">
        <w:rPr>
          <w:rFonts w:cs="Times New Roman"/>
          <w:szCs w:val="24"/>
        </w:rPr>
        <w:t xml:space="preserve">The </w:t>
      </w:r>
      <w:r w:rsidR="0082095D" w:rsidRPr="0063422D">
        <w:rPr>
          <w:rFonts w:cs="Times New Roman"/>
          <w:szCs w:val="24"/>
        </w:rPr>
        <w:t xml:space="preserve">Internet </w:t>
      </w:r>
      <w:r w:rsidR="00572E43" w:rsidRPr="0063422D">
        <w:rPr>
          <w:rFonts w:cs="Times New Roman"/>
          <w:szCs w:val="24"/>
        </w:rPr>
        <w:t>consists</w:t>
      </w:r>
      <w:r w:rsidR="0082095D" w:rsidRPr="0063422D">
        <w:rPr>
          <w:rFonts w:cs="Times New Roman"/>
          <w:szCs w:val="24"/>
        </w:rPr>
        <w:t xml:space="preserve"> of many </w:t>
      </w:r>
      <w:r w:rsidR="00572E43" w:rsidRPr="0063422D">
        <w:rPr>
          <w:rFonts w:cs="Times New Roman"/>
          <w:szCs w:val="24"/>
        </w:rPr>
        <w:t>components</w:t>
      </w:r>
      <w:r w:rsidR="0082095D" w:rsidRPr="0063422D">
        <w:rPr>
          <w:rFonts w:cs="Times New Roman"/>
          <w:szCs w:val="24"/>
        </w:rPr>
        <w:t xml:space="preserve"> but the most vital and helpful component</w:t>
      </w:r>
      <w:r w:rsidR="00A30CE6" w:rsidRPr="0063422D">
        <w:rPr>
          <w:rFonts w:cs="Times New Roman"/>
          <w:szCs w:val="24"/>
        </w:rPr>
        <w:t xml:space="preserve"> is </w:t>
      </w:r>
      <w:r w:rsidR="0063422D" w:rsidRPr="0063422D">
        <w:rPr>
          <w:rFonts w:cs="Times New Roman"/>
          <w:szCs w:val="24"/>
        </w:rPr>
        <w:t xml:space="preserve">a </w:t>
      </w:r>
      <w:r w:rsidR="00572E43" w:rsidRPr="0063422D">
        <w:rPr>
          <w:rFonts w:cs="Times New Roman"/>
          <w:szCs w:val="24"/>
        </w:rPr>
        <w:t>worldwide</w:t>
      </w:r>
      <w:r w:rsidR="00A30CE6" w:rsidRPr="0063422D">
        <w:rPr>
          <w:rFonts w:cs="Times New Roman"/>
          <w:szCs w:val="24"/>
        </w:rPr>
        <w:t xml:space="preserve"> c</w:t>
      </w:r>
      <w:r w:rsidR="007553C0" w:rsidRPr="0063422D">
        <w:rPr>
          <w:rFonts w:cs="Times New Roman"/>
          <w:szCs w:val="24"/>
        </w:rPr>
        <w:t xml:space="preserve">omponent. </w:t>
      </w:r>
      <w:r w:rsidR="00962714" w:rsidRPr="0063422D">
        <w:rPr>
          <w:rFonts w:cs="Times New Roman"/>
          <w:szCs w:val="24"/>
        </w:rPr>
        <w:t xml:space="preserve">World </w:t>
      </w:r>
      <w:r w:rsidR="00FD6DC9" w:rsidRPr="0063422D">
        <w:rPr>
          <w:rFonts w:cs="Times New Roman"/>
          <w:szCs w:val="24"/>
        </w:rPr>
        <w:t>Wide Web</w:t>
      </w:r>
      <w:r w:rsidR="00962714" w:rsidRPr="0063422D">
        <w:rPr>
          <w:rFonts w:cs="Times New Roman"/>
          <w:szCs w:val="24"/>
        </w:rPr>
        <w:t xml:space="preserve"> helps to </w:t>
      </w:r>
      <w:r w:rsidR="00036EC8" w:rsidRPr="0063422D">
        <w:rPr>
          <w:rFonts w:cs="Times New Roman"/>
          <w:szCs w:val="24"/>
        </w:rPr>
        <w:t xml:space="preserve">find and publish </w:t>
      </w:r>
      <w:r w:rsidR="00830537" w:rsidRPr="0063422D">
        <w:rPr>
          <w:rFonts w:cs="Times New Roman"/>
          <w:szCs w:val="24"/>
        </w:rPr>
        <w:t xml:space="preserve">information online. </w:t>
      </w:r>
      <w:r w:rsidR="00D726E1" w:rsidRPr="0063422D">
        <w:rPr>
          <w:rFonts w:cs="Times New Roman"/>
          <w:szCs w:val="24"/>
        </w:rPr>
        <w:t>One of the most impo</w:t>
      </w:r>
      <w:r w:rsidR="00962714" w:rsidRPr="0063422D">
        <w:rPr>
          <w:rFonts w:cs="Times New Roman"/>
          <w:szCs w:val="24"/>
        </w:rPr>
        <w:t xml:space="preserve">rtant and integral parts of this </w:t>
      </w:r>
      <w:r w:rsidR="00FD6DC9" w:rsidRPr="0063422D">
        <w:rPr>
          <w:rFonts w:cs="Times New Roman"/>
          <w:szCs w:val="24"/>
        </w:rPr>
        <w:t>World Wide Web</w:t>
      </w:r>
      <w:r w:rsidR="00962714" w:rsidRPr="0063422D">
        <w:rPr>
          <w:rFonts w:cs="Times New Roman"/>
          <w:szCs w:val="24"/>
        </w:rPr>
        <w:t xml:space="preserve"> </w:t>
      </w:r>
      <w:r w:rsidR="00FD6DC9" w:rsidRPr="0063422D">
        <w:rPr>
          <w:rFonts w:cs="Times New Roman"/>
          <w:szCs w:val="24"/>
        </w:rPr>
        <w:t xml:space="preserve">is a </w:t>
      </w:r>
      <w:r w:rsidR="00155475" w:rsidRPr="0063422D">
        <w:rPr>
          <w:rFonts w:cs="Times New Roman"/>
          <w:szCs w:val="24"/>
        </w:rPr>
        <w:t>search</w:t>
      </w:r>
      <w:r w:rsidR="00FD6DC9" w:rsidRPr="0063422D">
        <w:rPr>
          <w:rFonts w:cs="Times New Roman"/>
          <w:szCs w:val="24"/>
        </w:rPr>
        <w:t xml:space="preserve"> engine. A search </w:t>
      </w:r>
      <w:r w:rsidR="00972280" w:rsidRPr="0063422D">
        <w:rPr>
          <w:rFonts w:cs="Times New Roman"/>
          <w:szCs w:val="24"/>
        </w:rPr>
        <w:t>is</w:t>
      </w:r>
      <w:r w:rsidR="00D32EB2" w:rsidRPr="0063422D">
        <w:rPr>
          <w:rFonts w:cs="Times New Roman"/>
          <w:szCs w:val="24"/>
        </w:rPr>
        <w:t xml:space="preserve"> </w:t>
      </w:r>
      <w:r w:rsidR="00972280" w:rsidRPr="0063422D">
        <w:rPr>
          <w:rFonts w:cs="Times New Roman"/>
          <w:szCs w:val="24"/>
        </w:rPr>
        <w:t xml:space="preserve">a program that searches and </w:t>
      </w:r>
      <w:r w:rsidR="00D32EB2" w:rsidRPr="0063422D">
        <w:rPr>
          <w:rFonts w:cs="Times New Roman"/>
          <w:szCs w:val="24"/>
        </w:rPr>
        <w:t xml:space="preserve">identifies </w:t>
      </w:r>
      <w:r w:rsidR="00155475" w:rsidRPr="0063422D">
        <w:rPr>
          <w:rFonts w:cs="Times New Roman"/>
          <w:szCs w:val="24"/>
        </w:rPr>
        <w:t>whether</w:t>
      </w:r>
      <w:r w:rsidR="001A2E82" w:rsidRPr="0063422D">
        <w:rPr>
          <w:rFonts w:cs="Times New Roman"/>
          <w:szCs w:val="24"/>
        </w:rPr>
        <w:t xml:space="preserve"> the typed characters </w:t>
      </w:r>
      <w:r w:rsidR="00CC1077" w:rsidRPr="0063422D">
        <w:rPr>
          <w:rFonts w:cs="Times New Roman"/>
          <w:szCs w:val="24"/>
        </w:rPr>
        <w:t xml:space="preserve">or </w:t>
      </w:r>
      <w:r w:rsidR="00155475" w:rsidRPr="0063422D">
        <w:rPr>
          <w:rFonts w:cs="Times New Roman"/>
          <w:szCs w:val="24"/>
        </w:rPr>
        <w:t>keywords</w:t>
      </w:r>
      <w:r w:rsidR="00CC1077" w:rsidRPr="0063422D">
        <w:rPr>
          <w:rFonts w:cs="Times New Roman"/>
          <w:szCs w:val="24"/>
        </w:rPr>
        <w:t xml:space="preserve"> are present in its database or not</w:t>
      </w:r>
      <w:r w:rsidR="00A26737" w:rsidRPr="0063422D">
        <w:rPr>
          <w:rFonts w:cs="Times New Roman"/>
          <w:szCs w:val="24"/>
        </w:rPr>
        <w:t xml:space="preserve"> (</w:t>
      </w:r>
      <w:r w:rsidR="00A26737" w:rsidRPr="0063422D">
        <w:rPr>
          <w:rFonts w:cs="Times New Roman"/>
          <w:color w:val="222222"/>
          <w:szCs w:val="24"/>
          <w:shd w:val="clear" w:color="auto" w:fill="FFFFFF"/>
        </w:rPr>
        <w:t>Wright, 2005)</w:t>
      </w:r>
      <w:r w:rsidR="00CC1077" w:rsidRPr="0063422D">
        <w:rPr>
          <w:rFonts w:cs="Times New Roman"/>
          <w:szCs w:val="24"/>
        </w:rPr>
        <w:t xml:space="preserve">. </w:t>
      </w:r>
      <w:r w:rsidR="004A1D96" w:rsidRPr="0063422D">
        <w:rPr>
          <w:rFonts w:cs="Times New Roman"/>
          <w:szCs w:val="24"/>
        </w:rPr>
        <w:t xml:space="preserve">It especially finds the particular sites that are related to the keywords or </w:t>
      </w:r>
      <w:r w:rsidR="00934877" w:rsidRPr="0063422D">
        <w:rPr>
          <w:rFonts w:cs="Times New Roman"/>
          <w:szCs w:val="24"/>
        </w:rPr>
        <w:t xml:space="preserve">the characters that the user wants to search and </w:t>
      </w:r>
      <w:r w:rsidR="00AC72B4" w:rsidRPr="0063422D">
        <w:rPr>
          <w:rFonts w:cs="Times New Roman"/>
          <w:szCs w:val="24"/>
        </w:rPr>
        <w:t>presents the most appropriate result</w:t>
      </w:r>
      <w:r w:rsidR="00225491" w:rsidRPr="0063422D">
        <w:rPr>
          <w:rFonts w:cs="Times New Roman"/>
          <w:szCs w:val="24"/>
        </w:rPr>
        <w:t xml:space="preserve">s. </w:t>
      </w:r>
    </w:p>
    <w:p w14:paraId="2675B0C5" w14:textId="08257E7F" w:rsidR="00B47F05" w:rsidRPr="0063422D" w:rsidRDefault="00225491" w:rsidP="00A17757">
      <w:pPr>
        <w:spacing w:line="480" w:lineRule="auto"/>
        <w:ind w:firstLine="720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t xml:space="preserve">There </w:t>
      </w:r>
      <w:r w:rsidR="0047308B" w:rsidRPr="0063422D">
        <w:rPr>
          <w:rFonts w:cs="Times New Roman"/>
          <w:szCs w:val="24"/>
        </w:rPr>
        <w:t xml:space="preserve">are a number of search engines </w:t>
      </w:r>
      <w:r w:rsidR="00074157" w:rsidRPr="0063422D">
        <w:rPr>
          <w:rFonts w:cs="Times New Roman"/>
          <w:szCs w:val="24"/>
        </w:rPr>
        <w:t>available over the internet, but in the current</w:t>
      </w:r>
      <w:r w:rsidRPr="0063422D">
        <w:rPr>
          <w:rFonts w:cs="Times New Roman"/>
          <w:szCs w:val="24"/>
        </w:rPr>
        <w:t xml:space="preserve"> times, Google i</w:t>
      </w:r>
      <w:r w:rsidR="00074157" w:rsidRPr="0063422D">
        <w:rPr>
          <w:rFonts w:cs="Times New Roman"/>
          <w:szCs w:val="24"/>
        </w:rPr>
        <w:t xml:space="preserve">s the </w:t>
      </w:r>
      <w:r w:rsidR="00E22CB7" w:rsidRPr="0063422D">
        <w:rPr>
          <w:rFonts w:cs="Times New Roman"/>
          <w:szCs w:val="24"/>
        </w:rPr>
        <w:t xml:space="preserve">top-ranked search engine present over the internet. </w:t>
      </w:r>
      <w:r w:rsidR="003652A7" w:rsidRPr="0063422D">
        <w:rPr>
          <w:rFonts w:cs="Times New Roman"/>
          <w:szCs w:val="24"/>
        </w:rPr>
        <w:t xml:space="preserve">There are a number of </w:t>
      </w:r>
      <w:r w:rsidR="006A4347" w:rsidRPr="0063422D">
        <w:rPr>
          <w:rFonts w:cs="Times New Roman"/>
          <w:szCs w:val="24"/>
        </w:rPr>
        <w:t>people who like to use Google for thei</w:t>
      </w:r>
      <w:r w:rsidR="009F750E" w:rsidRPr="0063422D">
        <w:rPr>
          <w:rFonts w:cs="Times New Roman"/>
          <w:szCs w:val="24"/>
        </w:rPr>
        <w:t>r search needs of inf</w:t>
      </w:r>
      <w:r w:rsidR="00CA5D2A" w:rsidRPr="0063422D">
        <w:rPr>
          <w:rFonts w:cs="Times New Roman"/>
          <w:szCs w:val="24"/>
        </w:rPr>
        <w:t>ormation over the internet. Many peo</w:t>
      </w:r>
      <w:r w:rsidR="0093342F" w:rsidRPr="0063422D">
        <w:rPr>
          <w:rFonts w:cs="Times New Roman"/>
          <w:szCs w:val="24"/>
        </w:rPr>
        <w:t>ple consider it a very useful program</w:t>
      </w:r>
      <w:r w:rsidR="00390AC6" w:rsidRPr="0063422D">
        <w:rPr>
          <w:rFonts w:cs="Times New Roman"/>
          <w:szCs w:val="24"/>
        </w:rPr>
        <w:t xml:space="preserve"> </w:t>
      </w:r>
      <w:r w:rsidR="0069765F" w:rsidRPr="0063422D">
        <w:rPr>
          <w:rFonts w:cs="Times New Roman"/>
          <w:szCs w:val="24"/>
        </w:rPr>
        <w:t xml:space="preserve">and think that </w:t>
      </w:r>
      <w:r w:rsidR="009211ED" w:rsidRPr="0063422D">
        <w:rPr>
          <w:rFonts w:cs="Times New Roman"/>
          <w:szCs w:val="24"/>
        </w:rPr>
        <w:t xml:space="preserve">Google provides </w:t>
      </w:r>
      <w:r w:rsidR="00192A91" w:rsidRPr="0063422D">
        <w:rPr>
          <w:rFonts w:cs="Times New Roman"/>
          <w:szCs w:val="24"/>
        </w:rPr>
        <w:t>quality</w:t>
      </w:r>
      <w:r w:rsidR="009211ED" w:rsidRPr="0063422D">
        <w:rPr>
          <w:rFonts w:cs="Times New Roman"/>
          <w:szCs w:val="24"/>
        </w:rPr>
        <w:t xml:space="preserve"> results and </w:t>
      </w:r>
      <w:r w:rsidR="00192A91" w:rsidRPr="0063422D">
        <w:rPr>
          <w:rFonts w:cs="Times New Roman"/>
          <w:szCs w:val="24"/>
        </w:rPr>
        <w:t>relevant</w:t>
      </w:r>
      <w:r w:rsidR="009211ED" w:rsidRPr="0063422D">
        <w:rPr>
          <w:rFonts w:cs="Times New Roman"/>
          <w:szCs w:val="24"/>
        </w:rPr>
        <w:t xml:space="preserve"> </w:t>
      </w:r>
      <w:r w:rsidR="009211ED" w:rsidRPr="0063422D">
        <w:rPr>
          <w:rFonts w:cs="Times New Roman"/>
          <w:szCs w:val="24"/>
        </w:rPr>
        <w:lastRenderedPageBreak/>
        <w:t>informat</w:t>
      </w:r>
      <w:r w:rsidR="002E4B6D" w:rsidRPr="0063422D">
        <w:rPr>
          <w:rFonts w:cs="Times New Roman"/>
          <w:szCs w:val="24"/>
        </w:rPr>
        <w:t>ion</w:t>
      </w:r>
      <w:r w:rsidR="009211ED" w:rsidRPr="0063422D">
        <w:rPr>
          <w:rFonts w:cs="Times New Roman"/>
          <w:szCs w:val="24"/>
        </w:rPr>
        <w:t xml:space="preserve"> regarding the results of the </w:t>
      </w:r>
      <w:r w:rsidR="00E10EF4" w:rsidRPr="0063422D">
        <w:rPr>
          <w:rFonts w:cs="Times New Roman"/>
          <w:szCs w:val="24"/>
        </w:rPr>
        <w:t xml:space="preserve">search. </w:t>
      </w:r>
      <w:r w:rsidR="00033818" w:rsidRPr="0063422D">
        <w:rPr>
          <w:rFonts w:cs="Times New Roman"/>
          <w:szCs w:val="24"/>
        </w:rPr>
        <w:t>However,</w:t>
      </w:r>
      <w:r w:rsidR="00CD687C" w:rsidRPr="0063422D">
        <w:rPr>
          <w:rFonts w:cs="Times New Roman"/>
          <w:szCs w:val="24"/>
        </w:rPr>
        <w:t xml:space="preserve"> there is </w:t>
      </w:r>
      <w:r w:rsidR="00192A91" w:rsidRPr="0063422D">
        <w:rPr>
          <w:rFonts w:cs="Times New Roman"/>
          <w:szCs w:val="24"/>
        </w:rPr>
        <w:t>a certain</w:t>
      </w:r>
      <w:r w:rsidR="00CD687C" w:rsidRPr="0063422D">
        <w:rPr>
          <w:rFonts w:cs="Times New Roman"/>
          <w:szCs w:val="24"/>
        </w:rPr>
        <w:t xml:space="preserve"> group of people, who think that Google is a complete waste of time and does not help its users at all. One such pe</w:t>
      </w:r>
      <w:r w:rsidR="0063422D" w:rsidRPr="0063422D">
        <w:rPr>
          <w:rFonts w:cs="Times New Roman"/>
          <w:szCs w:val="24"/>
        </w:rPr>
        <w:t>rson</w:t>
      </w:r>
      <w:r w:rsidR="00CD687C" w:rsidRPr="0063422D">
        <w:rPr>
          <w:rFonts w:cs="Times New Roman"/>
          <w:szCs w:val="24"/>
        </w:rPr>
        <w:t xml:space="preserve"> is </w:t>
      </w:r>
      <w:r w:rsidR="00192A91" w:rsidRPr="0063422D">
        <w:rPr>
          <w:rFonts w:cs="Times New Roman"/>
          <w:szCs w:val="24"/>
        </w:rPr>
        <w:t>Nicholas C</w:t>
      </w:r>
      <w:r w:rsidR="002E2681" w:rsidRPr="0063422D">
        <w:rPr>
          <w:rFonts w:cs="Times New Roman"/>
          <w:szCs w:val="24"/>
        </w:rPr>
        <w:t xml:space="preserve">arr. </w:t>
      </w:r>
      <w:r w:rsidR="00192A91" w:rsidRPr="0063422D">
        <w:rPr>
          <w:rFonts w:cs="Times New Roman"/>
          <w:szCs w:val="24"/>
        </w:rPr>
        <w:t>Nicholas</w:t>
      </w:r>
      <w:r w:rsidR="002E2681" w:rsidRPr="0063422D">
        <w:rPr>
          <w:rFonts w:cs="Times New Roman"/>
          <w:szCs w:val="24"/>
        </w:rPr>
        <w:t xml:space="preserve"> Carr, </w:t>
      </w:r>
      <w:r w:rsidR="00526AD0" w:rsidRPr="0063422D">
        <w:rPr>
          <w:rFonts w:cs="Times New Roman"/>
          <w:szCs w:val="24"/>
        </w:rPr>
        <w:t xml:space="preserve">in 2008, wrote an article in “The Atlantic” magazine, </w:t>
      </w:r>
      <w:r w:rsidR="0086576B" w:rsidRPr="0063422D">
        <w:rPr>
          <w:rFonts w:cs="Times New Roman"/>
          <w:szCs w:val="24"/>
        </w:rPr>
        <w:t>in order</w:t>
      </w:r>
      <w:r w:rsidR="00526AD0" w:rsidRPr="0063422D">
        <w:rPr>
          <w:rFonts w:cs="Times New Roman"/>
          <w:szCs w:val="24"/>
        </w:rPr>
        <w:t xml:space="preserve"> to present his views that how Google was proving more harmful than beneficial for the general public. </w:t>
      </w:r>
      <w:r w:rsidR="007A403E" w:rsidRPr="0063422D">
        <w:rPr>
          <w:rFonts w:cs="Times New Roman"/>
          <w:szCs w:val="24"/>
        </w:rPr>
        <w:t xml:space="preserve">The article was titled </w:t>
      </w:r>
      <w:r w:rsidR="009965A9" w:rsidRPr="0063422D">
        <w:rPr>
          <w:rFonts w:cs="Times New Roman"/>
          <w:szCs w:val="24"/>
        </w:rPr>
        <w:t>“Is Google Making Us Stupid?</w:t>
      </w:r>
      <w:r w:rsidR="00C7201D" w:rsidRPr="0063422D">
        <w:rPr>
          <w:rFonts w:cs="Times New Roman"/>
          <w:szCs w:val="24"/>
        </w:rPr>
        <w:t>”</w:t>
      </w:r>
      <w:r w:rsidR="00F34281" w:rsidRPr="0063422D">
        <w:rPr>
          <w:rFonts w:cs="Times New Roman"/>
          <w:szCs w:val="24"/>
        </w:rPr>
        <w:t xml:space="preserve"> and was published in the </w:t>
      </w:r>
      <w:r w:rsidR="00033818" w:rsidRPr="0063422D">
        <w:rPr>
          <w:rFonts w:cs="Times New Roman"/>
          <w:szCs w:val="24"/>
        </w:rPr>
        <w:t>July</w:t>
      </w:r>
      <w:r w:rsidR="00F34281" w:rsidRPr="0063422D">
        <w:rPr>
          <w:rFonts w:cs="Times New Roman"/>
          <w:szCs w:val="24"/>
        </w:rPr>
        <w:t xml:space="preserve"> August issue or year 2008</w:t>
      </w:r>
      <w:r w:rsidR="005A2807" w:rsidRPr="0063422D">
        <w:rPr>
          <w:rFonts w:cs="Times New Roman"/>
          <w:szCs w:val="24"/>
        </w:rPr>
        <w:t xml:space="preserve"> (</w:t>
      </w:r>
      <w:r w:rsidR="005A2807" w:rsidRPr="0063422D">
        <w:rPr>
          <w:rFonts w:cs="Times New Roman"/>
          <w:color w:val="222222"/>
          <w:szCs w:val="24"/>
          <w:shd w:val="clear" w:color="auto" w:fill="FFFFFF"/>
        </w:rPr>
        <w:t>Carr,</w:t>
      </w:r>
      <w:r w:rsidR="005A2807" w:rsidRPr="0063422D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="005A2807" w:rsidRPr="0063422D">
        <w:rPr>
          <w:rFonts w:cs="Times New Roman"/>
          <w:color w:val="222222"/>
          <w:szCs w:val="24"/>
          <w:shd w:val="clear" w:color="auto" w:fill="FFFFFF"/>
        </w:rPr>
        <w:t>2008)</w:t>
      </w:r>
      <w:r w:rsidR="00F34281" w:rsidRPr="0063422D">
        <w:rPr>
          <w:rFonts w:cs="Times New Roman"/>
          <w:szCs w:val="24"/>
        </w:rPr>
        <w:t xml:space="preserve">. </w:t>
      </w:r>
      <w:r w:rsidR="00B47F05" w:rsidRPr="0063422D">
        <w:rPr>
          <w:rFonts w:cs="Times New Roman"/>
          <w:szCs w:val="24"/>
        </w:rPr>
        <w:t xml:space="preserve">However, I </w:t>
      </w:r>
      <w:r w:rsidR="002D5010" w:rsidRPr="0063422D">
        <w:rPr>
          <w:rFonts w:cs="Times New Roman"/>
          <w:szCs w:val="24"/>
        </w:rPr>
        <w:t>would</w:t>
      </w:r>
      <w:r w:rsidR="00B47F05" w:rsidRPr="0063422D">
        <w:rPr>
          <w:rFonts w:cs="Times New Roman"/>
          <w:szCs w:val="24"/>
        </w:rPr>
        <w:t xml:space="preserve"> like to disagree with Nich</w:t>
      </w:r>
      <w:r w:rsidR="002D5010" w:rsidRPr="0063422D">
        <w:rPr>
          <w:rFonts w:cs="Times New Roman"/>
          <w:szCs w:val="24"/>
        </w:rPr>
        <w:t>olas Carr. I think Go</w:t>
      </w:r>
      <w:r w:rsidR="00040984" w:rsidRPr="0063422D">
        <w:rPr>
          <w:rFonts w:cs="Times New Roman"/>
          <w:szCs w:val="24"/>
        </w:rPr>
        <w:t xml:space="preserve">ogle is not making us stupid or </w:t>
      </w:r>
      <w:r w:rsidR="002D5010" w:rsidRPr="0063422D">
        <w:rPr>
          <w:rFonts w:cs="Times New Roman"/>
          <w:szCs w:val="24"/>
        </w:rPr>
        <w:t>fool</w:t>
      </w:r>
      <w:r w:rsidR="00040984" w:rsidRPr="0063422D">
        <w:rPr>
          <w:rFonts w:cs="Times New Roman"/>
          <w:szCs w:val="24"/>
        </w:rPr>
        <w:t xml:space="preserve"> but </w:t>
      </w:r>
      <w:r w:rsidR="00327C14" w:rsidRPr="0063422D">
        <w:rPr>
          <w:rFonts w:cs="Times New Roman"/>
          <w:szCs w:val="24"/>
        </w:rPr>
        <w:t xml:space="preserve">only trying to help </w:t>
      </w:r>
      <w:r w:rsidR="00575C91" w:rsidRPr="0063422D">
        <w:rPr>
          <w:rFonts w:cs="Times New Roman"/>
          <w:szCs w:val="24"/>
        </w:rPr>
        <w:t>us, in fact</w:t>
      </w:r>
      <w:r w:rsidR="0063422D" w:rsidRPr="0063422D">
        <w:rPr>
          <w:rFonts w:cs="Times New Roman"/>
          <w:szCs w:val="24"/>
        </w:rPr>
        <w:t>,</w:t>
      </w:r>
      <w:r w:rsidR="00575C91" w:rsidRPr="0063422D">
        <w:rPr>
          <w:rFonts w:cs="Times New Roman"/>
          <w:szCs w:val="24"/>
        </w:rPr>
        <w:t xml:space="preserve"> the whole human race. Google has proved to be an extremely efficient </w:t>
      </w:r>
      <w:r w:rsidR="00BC7BD9" w:rsidRPr="0063422D">
        <w:rPr>
          <w:rFonts w:cs="Times New Roman"/>
          <w:szCs w:val="24"/>
        </w:rPr>
        <w:t xml:space="preserve">and effective tool for searching and providing valuable information in times of need. </w:t>
      </w:r>
    </w:p>
    <w:p w14:paraId="0C0B3901" w14:textId="77777777" w:rsidR="007A403E" w:rsidRPr="0063422D" w:rsidRDefault="007A403E" w:rsidP="00A17757">
      <w:pPr>
        <w:spacing w:line="480" w:lineRule="auto"/>
        <w:jc w:val="center"/>
        <w:rPr>
          <w:rFonts w:cs="Times New Roman"/>
          <w:b/>
          <w:szCs w:val="24"/>
        </w:rPr>
      </w:pPr>
    </w:p>
    <w:p w14:paraId="2596A120" w14:textId="77777777" w:rsidR="00760AE3" w:rsidRPr="0063422D" w:rsidRDefault="00760AE3" w:rsidP="00A17757">
      <w:pPr>
        <w:spacing w:line="480" w:lineRule="auto"/>
        <w:jc w:val="center"/>
        <w:rPr>
          <w:rFonts w:cs="Times New Roman"/>
          <w:b/>
          <w:szCs w:val="24"/>
        </w:rPr>
      </w:pPr>
      <w:r w:rsidRPr="0063422D">
        <w:rPr>
          <w:rFonts w:cs="Times New Roman"/>
          <w:b/>
          <w:szCs w:val="24"/>
        </w:rPr>
        <w:t>Discussion</w:t>
      </w:r>
    </w:p>
    <w:p w14:paraId="1EB00039" w14:textId="11BACBBB" w:rsidR="00936CC4" w:rsidRPr="0063422D" w:rsidRDefault="00936CC4" w:rsidP="00A17757">
      <w:pPr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b/>
          <w:szCs w:val="24"/>
        </w:rPr>
        <w:tab/>
      </w:r>
      <w:r w:rsidRPr="0063422D">
        <w:rPr>
          <w:rFonts w:cs="Times New Roman"/>
          <w:szCs w:val="24"/>
        </w:rPr>
        <w:t xml:space="preserve">Nicholas Carr, in his article “Is Google Making Us </w:t>
      </w:r>
      <w:r w:rsidR="00033818" w:rsidRPr="0063422D">
        <w:rPr>
          <w:rFonts w:cs="Times New Roman"/>
          <w:szCs w:val="24"/>
        </w:rPr>
        <w:t>Stupid?</w:t>
      </w:r>
      <w:r w:rsidRPr="0063422D">
        <w:rPr>
          <w:rFonts w:cs="Times New Roman"/>
          <w:szCs w:val="24"/>
        </w:rPr>
        <w:t xml:space="preserve"> What the Internet is doing to our brains” presented various arguments and evidence to back up </w:t>
      </w:r>
      <w:r w:rsidR="00F61E87" w:rsidRPr="0063422D">
        <w:rPr>
          <w:rFonts w:cs="Times New Roman"/>
          <w:szCs w:val="24"/>
        </w:rPr>
        <w:t xml:space="preserve">his views regarding the </w:t>
      </w:r>
      <w:r w:rsidR="00F46725" w:rsidRPr="0063422D">
        <w:rPr>
          <w:rFonts w:cs="Times New Roman"/>
          <w:szCs w:val="24"/>
        </w:rPr>
        <w:t>inefficiency</w:t>
      </w:r>
      <w:r w:rsidR="004F6646" w:rsidRPr="0063422D">
        <w:rPr>
          <w:rFonts w:cs="Times New Roman"/>
          <w:szCs w:val="24"/>
        </w:rPr>
        <w:t xml:space="preserve"> of the </w:t>
      </w:r>
      <w:r w:rsidR="00BF5368" w:rsidRPr="0063422D">
        <w:rPr>
          <w:rFonts w:cs="Times New Roman"/>
          <w:szCs w:val="24"/>
        </w:rPr>
        <w:t>famous search engine, Google</w:t>
      </w:r>
      <w:r w:rsidR="00415638" w:rsidRPr="0063422D">
        <w:rPr>
          <w:rFonts w:cs="Times New Roman"/>
          <w:szCs w:val="24"/>
        </w:rPr>
        <w:t xml:space="preserve">. The author of </w:t>
      </w:r>
      <w:r w:rsidR="006A1101" w:rsidRPr="0063422D">
        <w:rPr>
          <w:rFonts w:cs="Times New Roman"/>
          <w:szCs w:val="24"/>
        </w:rPr>
        <w:t>“The Shallows”</w:t>
      </w:r>
      <w:r w:rsidR="00A74833" w:rsidRPr="0063422D">
        <w:rPr>
          <w:rFonts w:cs="Times New Roman"/>
          <w:szCs w:val="24"/>
        </w:rPr>
        <w:t xml:space="preserve"> and “The Glass Cage: Automation and Us” has pinpointed from many aspects that the lasts technology, especially </w:t>
      </w:r>
      <w:r w:rsidR="00105E53" w:rsidRPr="0063422D">
        <w:rPr>
          <w:rFonts w:cs="Times New Roman"/>
          <w:szCs w:val="24"/>
        </w:rPr>
        <w:t>Google</w:t>
      </w:r>
      <w:r w:rsidR="00A74833" w:rsidRPr="0063422D">
        <w:rPr>
          <w:rFonts w:cs="Times New Roman"/>
          <w:szCs w:val="24"/>
        </w:rPr>
        <w:t xml:space="preserve"> is </w:t>
      </w:r>
      <w:r w:rsidR="00105E53" w:rsidRPr="0063422D">
        <w:rPr>
          <w:rFonts w:cs="Times New Roman"/>
          <w:szCs w:val="24"/>
        </w:rPr>
        <w:t>proving</w:t>
      </w:r>
      <w:r w:rsidR="00A74833" w:rsidRPr="0063422D">
        <w:rPr>
          <w:rFonts w:cs="Times New Roman"/>
          <w:szCs w:val="24"/>
        </w:rPr>
        <w:t xml:space="preserve"> to be more of a </w:t>
      </w:r>
      <w:r w:rsidR="007E5644" w:rsidRPr="0063422D">
        <w:rPr>
          <w:rFonts w:cs="Times New Roman"/>
          <w:szCs w:val="24"/>
        </w:rPr>
        <w:t xml:space="preserve">headache for the human race than a blessing. These arguments were based both on the technological; aspects </w:t>
      </w:r>
      <w:r w:rsidR="00B6324F" w:rsidRPr="0063422D">
        <w:rPr>
          <w:rFonts w:cs="Times New Roman"/>
          <w:szCs w:val="24"/>
        </w:rPr>
        <w:t xml:space="preserve">as well as the physical and psychological aspects. </w:t>
      </w:r>
    </w:p>
    <w:p w14:paraId="693DDB38" w14:textId="23CF7C2F" w:rsidR="00BB7D13" w:rsidRPr="0063422D" w:rsidRDefault="00804FD7" w:rsidP="00A17757">
      <w:pPr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b/>
          <w:szCs w:val="24"/>
        </w:rPr>
        <w:tab/>
      </w:r>
      <w:r w:rsidR="00677479" w:rsidRPr="0063422D">
        <w:rPr>
          <w:rFonts w:cs="Times New Roman"/>
          <w:szCs w:val="24"/>
        </w:rPr>
        <w:t>Nicholas</w:t>
      </w:r>
      <w:r w:rsidRPr="0063422D">
        <w:rPr>
          <w:rFonts w:cs="Times New Roman"/>
          <w:szCs w:val="24"/>
        </w:rPr>
        <w:t xml:space="preserve"> Carr may have present</w:t>
      </w:r>
      <w:r w:rsidR="00677479" w:rsidRPr="0063422D">
        <w:rPr>
          <w:rFonts w:cs="Times New Roman"/>
          <w:szCs w:val="24"/>
        </w:rPr>
        <w:t xml:space="preserve">ed his arguments in the light of extended </w:t>
      </w:r>
      <w:r w:rsidR="002100D8" w:rsidRPr="0063422D">
        <w:rPr>
          <w:rFonts w:cs="Times New Roman"/>
          <w:szCs w:val="24"/>
        </w:rPr>
        <w:t xml:space="preserve">research and </w:t>
      </w:r>
      <w:r w:rsidR="00427B26" w:rsidRPr="0063422D">
        <w:rPr>
          <w:rFonts w:cs="Times New Roman"/>
          <w:szCs w:val="24"/>
        </w:rPr>
        <w:t xml:space="preserve">comprehensive study but still, there are certain loopholes that cannot be left unanswered. </w:t>
      </w:r>
      <w:r w:rsidR="003A72EB" w:rsidRPr="0063422D">
        <w:rPr>
          <w:rFonts w:cs="Times New Roman"/>
          <w:szCs w:val="24"/>
        </w:rPr>
        <w:t xml:space="preserve">The noted author may think that modern technology especially </w:t>
      </w:r>
      <w:r w:rsidR="0063422D" w:rsidRPr="0063422D">
        <w:rPr>
          <w:rFonts w:cs="Times New Roman"/>
          <w:szCs w:val="24"/>
        </w:rPr>
        <w:t xml:space="preserve">the </w:t>
      </w:r>
      <w:r w:rsidR="003A72EB" w:rsidRPr="0063422D">
        <w:rPr>
          <w:rFonts w:cs="Times New Roman"/>
          <w:szCs w:val="24"/>
        </w:rPr>
        <w:t>internet and Google</w:t>
      </w:r>
      <w:r w:rsidR="0063422D" w:rsidRPr="0063422D">
        <w:rPr>
          <w:rFonts w:cs="Times New Roman"/>
          <w:szCs w:val="24"/>
        </w:rPr>
        <w:t>, has</w:t>
      </w:r>
      <w:r w:rsidR="003A72EB" w:rsidRPr="0063422D">
        <w:rPr>
          <w:rFonts w:cs="Times New Roman"/>
          <w:szCs w:val="24"/>
        </w:rPr>
        <w:t xml:space="preserve"> started controlling out brains, but the fact that cannot be denied is that </w:t>
      </w:r>
      <w:r w:rsidR="00BB7D13" w:rsidRPr="0063422D">
        <w:rPr>
          <w:rFonts w:cs="Times New Roman"/>
          <w:szCs w:val="24"/>
        </w:rPr>
        <w:t xml:space="preserve">Google has </w:t>
      </w:r>
      <w:r w:rsidR="00057EAA" w:rsidRPr="0063422D">
        <w:rPr>
          <w:rFonts w:cs="Times New Roman"/>
          <w:szCs w:val="24"/>
        </w:rPr>
        <w:t xml:space="preserve">made the life of </w:t>
      </w:r>
      <w:r w:rsidR="00057EAA" w:rsidRPr="0063422D">
        <w:rPr>
          <w:rFonts w:cs="Times New Roman"/>
          <w:szCs w:val="24"/>
        </w:rPr>
        <w:lastRenderedPageBreak/>
        <w:t xml:space="preserve">humans much easier. </w:t>
      </w:r>
      <w:r w:rsidR="00841A5B" w:rsidRPr="0063422D">
        <w:rPr>
          <w:rFonts w:cs="Times New Roman"/>
          <w:szCs w:val="24"/>
        </w:rPr>
        <w:t xml:space="preserve">Google is loaded with a bundle of </w:t>
      </w:r>
      <w:r w:rsidR="00B73099" w:rsidRPr="0063422D">
        <w:rPr>
          <w:rFonts w:cs="Times New Roman"/>
          <w:szCs w:val="24"/>
        </w:rPr>
        <w:t>information</w:t>
      </w:r>
      <w:r w:rsidR="00841A5B" w:rsidRPr="0063422D">
        <w:rPr>
          <w:rFonts w:cs="Times New Roman"/>
          <w:szCs w:val="24"/>
        </w:rPr>
        <w:t xml:space="preserve"> and </w:t>
      </w:r>
      <w:r w:rsidR="00B73099" w:rsidRPr="0063422D">
        <w:rPr>
          <w:rFonts w:cs="Times New Roman"/>
          <w:szCs w:val="24"/>
        </w:rPr>
        <w:t>provides the most r</w:t>
      </w:r>
      <w:r w:rsidR="00B6179A" w:rsidRPr="0063422D">
        <w:rPr>
          <w:rFonts w:cs="Times New Roman"/>
          <w:szCs w:val="24"/>
        </w:rPr>
        <w:t xml:space="preserve">elevant data to its users. </w:t>
      </w:r>
    </w:p>
    <w:p w14:paraId="050FD0EF" w14:textId="33408F01" w:rsidR="00BB7D13" w:rsidRPr="0063422D" w:rsidRDefault="00BB7D13" w:rsidP="00A17757">
      <w:pPr>
        <w:spacing w:line="480" w:lineRule="auto"/>
        <w:ind w:firstLine="720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t>In addition to this, the market position of the well-</w:t>
      </w:r>
      <w:r w:rsidR="00EF3734" w:rsidRPr="0063422D">
        <w:rPr>
          <w:rFonts w:cs="Times New Roman"/>
          <w:szCs w:val="24"/>
        </w:rPr>
        <w:t>reputed</w:t>
      </w:r>
      <w:r w:rsidRPr="0063422D">
        <w:rPr>
          <w:rFonts w:cs="Times New Roman"/>
          <w:szCs w:val="24"/>
        </w:rPr>
        <w:t xml:space="preserve"> search engine is </w:t>
      </w:r>
      <w:r w:rsidR="00663848" w:rsidRPr="0063422D">
        <w:rPr>
          <w:rFonts w:cs="Times New Roman"/>
          <w:szCs w:val="24"/>
        </w:rPr>
        <w:t>a</w:t>
      </w:r>
      <w:r w:rsidR="0063422D" w:rsidRPr="0063422D">
        <w:rPr>
          <w:rFonts w:cs="Times New Roman"/>
          <w:szCs w:val="24"/>
        </w:rPr>
        <w:t xml:space="preserve"> piece of</w:t>
      </w:r>
      <w:r w:rsidR="00BA3BFA" w:rsidRPr="0063422D">
        <w:rPr>
          <w:rFonts w:cs="Times New Roman"/>
          <w:szCs w:val="24"/>
        </w:rPr>
        <w:t xml:space="preserve"> </w:t>
      </w:r>
      <w:r w:rsidR="006A348B" w:rsidRPr="0063422D">
        <w:rPr>
          <w:rFonts w:cs="Times New Roman"/>
          <w:szCs w:val="24"/>
        </w:rPr>
        <w:t>undoubted</w:t>
      </w:r>
      <w:r w:rsidR="00BA3BFA" w:rsidRPr="0063422D">
        <w:rPr>
          <w:rFonts w:cs="Times New Roman"/>
          <w:szCs w:val="24"/>
        </w:rPr>
        <w:t xml:space="preserve"> evidence </w:t>
      </w:r>
      <w:r w:rsidR="004C072A" w:rsidRPr="0063422D">
        <w:rPr>
          <w:rFonts w:cs="Times New Roman"/>
          <w:szCs w:val="24"/>
        </w:rPr>
        <w:t xml:space="preserve">for its authenticity and performance. The </w:t>
      </w:r>
      <w:r w:rsidR="001E4A0F" w:rsidRPr="0063422D">
        <w:rPr>
          <w:rFonts w:cs="Times New Roman"/>
          <w:szCs w:val="24"/>
        </w:rPr>
        <w:t>well-developed search engine jumped in the market when there were already two powerful giants working in the area of internet search</w:t>
      </w:r>
      <w:r w:rsidR="00192840" w:rsidRPr="0063422D">
        <w:rPr>
          <w:rFonts w:cs="Times New Roman"/>
          <w:szCs w:val="24"/>
        </w:rPr>
        <w:t xml:space="preserve">, Yahoo and MSN. Google tried to develop its services at such a </w:t>
      </w:r>
      <w:r w:rsidR="00033818" w:rsidRPr="0063422D">
        <w:rPr>
          <w:rFonts w:cs="Times New Roman"/>
          <w:szCs w:val="24"/>
        </w:rPr>
        <w:t>crucial</w:t>
      </w:r>
      <w:r w:rsidR="00192840" w:rsidRPr="0063422D">
        <w:rPr>
          <w:rFonts w:cs="Times New Roman"/>
          <w:szCs w:val="24"/>
        </w:rPr>
        <w:t xml:space="preserve"> time when there was already a </w:t>
      </w:r>
      <w:r w:rsidR="00033818" w:rsidRPr="0063422D">
        <w:rPr>
          <w:rFonts w:cs="Times New Roman"/>
          <w:szCs w:val="24"/>
        </w:rPr>
        <w:t>great</w:t>
      </w:r>
      <w:r w:rsidR="00192840" w:rsidRPr="0063422D">
        <w:rPr>
          <w:rFonts w:cs="Times New Roman"/>
          <w:szCs w:val="24"/>
        </w:rPr>
        <w:t xml:space="preserve"> competition in the market, but its </w:t>
      </w:r>
      <w:r w:rsidR="00033818" w:rsidRPr="0063422D">
        <w:rPr>
          <w:rFonts w:cs="Times New Roman"/>
          <w:szCs w:val="24"/>
        </w:rPr>
        <w:t>amazing</w:t>
      </w:r>
      <w:r w:rsidR="007375C3" w:rsidRPr="0063422D">
        <w:rPr>
          <w:rFonts w:cs="Times New Roman"/>
          <w:szCs w:val="24"/>
        </w:rPr>
        <w:t xml:space="preserve"> </w:t>
      </w:r>
      <w:r w:rsidR="00033818" w:rsidRPr="0063422D">
        <w:rPr>
          <w:rFonts w:cs="Times New Roman"/>
          <w:szCs w:val="24"/>
        </w:rPr>
        <w:t>service</w:t>
      </w:r>
      <w:r w:rsidR="007375C3" w:rsidRPr="0063422D">
        <w:rPr>
          <w:rFonts w:cs="Times New Roman"/>
          <w:szCs w:val="24"/>
        </w:rPr>
        <w:t xml:space="preserve"> and the </w:t>
      </w:r>
      <w:r w:rsidR="007A5A62" w:rsidRPr="0063422D">
        <w:rPr>
          <w:rFonts w:cs="Times New Roman"/>
          <w:szCs w:val="24"/>
        </w:rPr>
        <w:t xml:space="preserve">extraordinary performance won the hearts of the internet users and they shifted </w:t>
      </w:r>
      <w:r w:rsidR="002259DE" w:rsidRPr="0063422D">
        <w:rPr>
          <w:rFonts w:cs="Times New Roman"/>
          <w:szCs w:val="24"/>
        </w:rPr>
        <w:t xml:space="preserve">swiftly to the new service provider. </w:t>
      </w:r>
      <w:r w:rsidR="00033818" w:rsidRPr="0063422D">
        <w:rPr>
          <w:rFonts w:cs="Times New Roman"/>
          <w:szCs w:val="24"/>
        </w:rPr>
        <w:t>Currently</w:t>
      </w:r>
      <w:r w:rsidR="002259DE" w:rsidRPr="0063422D">
        <w:rPr>
          <w:rFonts w:cs="Times New Roman"/>
          <w:szCs w:val="24"/>
        </w:rPr>
        <w:t xml:space="preserve">, Google is ranked among the </w:t>
      </w:r>
      <w:r w:rsidR="00142BD6" w:rsidRPr="0063422D">
        <w:rPr>
          <w:rFonts w:cs="Times New Roman"/>
          <w:szCs w:val="24"/>
        </w:rPr>
        <w:t xml:space="preserve">top </w:t>
      </w:r>
      <w:r w:rsidR="001525C5" w:rsidRPr="0063422D">
        <w:rPr>
          <w:rFonts w:cs="Times New Roman"/>
          <w:szCs w:val="24"/>
        </w:rPr>
        <w:t>choice</w:t>
      </w:r>
      <w:r w:rsidR="00142BD6" w:rsidRPr="0063422D">
        <w:rPr>
          <w:rFonts w:cs="Times New Roman"/>
          <w:szCs w:val="24"/>
        </w:rPr>
        <w:t xml:space="preserve"> of internet surfers</w:t>
      </w:r>
      <w:r w:rsidR="00A4035A" w:rsidRPr="0063422D">
        <w:rPr>
          <w:rFonts w:cs="Times New Roman"/>
          <w:szCs w:val="24"/>
        </w:rPr>
        <w:t xml:space="preserve"> and 99 out of 110 </w:t>
      </w:r>
      <w:r w:rsidR="001525C5" w:rsidRPr="0063422D">
        <w:rPr>
          <w:rFonts w:cs="Times New Roman"/>
          <w:szCs w:val="24"/>
        </w:rPr>
        <w:t>users</w:t>
      </w:r>
      <w:r w:rsidR="00A4035A" w:rsidRPr="0063422D">
        <w:rPr>
          <w:rFonts w:cs="Times New Roman"/>
          <w:szCs w:val="24"/>
        </w:rPr>
        <w:t xml:space="preserve"> </w:t>
      </w:r>
      <w:r w:rsidR="001525C5" w:rsidRPr="0063422D">
        <w:rPr>
          <w:rFonts w:cs="Times New Roman"/>
          <w:szCs w:val="24"/>
        </w:rPr>
        <w:t>prefer</w:t>
      </w:r>
      <w:r w:rsidR="00A4035A" w:rsidRPr="0063422D">
        <w:rPr>
          <w:rFonts w:cs="Times New Roman"/>
          <w:szCs w:val="24"/>
        </w:rPr>
        <w:t xml:space="preserve"> to use Google for their </w:t>
      </w:r>
      <w:r w:rsidR="001525C5" w:rsidRPr="0063422D">
        <w:rPr>
          <w:rFonts w:cs="Times New Roman"/>
          <w:szCs w:val="24"/>
        </w:rPr>
        <w:t>internet</w:t>
      </w:r>
      <w:r w:rsidR="00A4035A" w:rsidRPr="0063422D">
        <w:rPr>
          <w:rFonts w:cs="Times New Roman"/>
          <w:szCs w:val="24"/>
        </w:rPr>
        <w:t xml:space="preserve"> </w:t>
      </w:r>
      <w:r w:rsidR="001525C5" w:rsidRPr="0063422D">
        <w:rPr>
          <w:rFonts w:cs="Times New Roman"/>
          <w:szCs w:val="24"/>
        </w:rPr>
        <w:t>search</w:t>
      </w:r>
      <w:r w:rsidR="00A4035A" w:rsidRPr="0063422D">
        <w:rPr>
          <w:rFonts w:cs="Times New Roman"/>
          <w:szCs w:val="24"/>
        </w:rPr>
        <w:t xml:space="preserve"> needs. </w:t>
      </w:r>
    </w:p>
    <w:p w14:paraId="5826EF6D" w14:textId="1C769921" w:rsidR="0057247A" w:rsidRPr="0063422D" w:rsidRDefault="00B6179A" w:rsidP="00A17757">
      <w:pPr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tab/>
        <w:t>In addition to all</w:t>
      </w:r>
      <w:r w:rsidR="00823651" w:rsidRPr="0063422D">
        <w:rPr>
          <w:rFonts w:cs="Times New Roman"/>
          <w:szCs w:val="24"/>
        </w:rPr>
        <w:t xml:space="preserve"> this, Nicholas Carr argues that </w:t>
      </w:r>
      <w:r w:rsidR="0020708E" w:rsidRPr="0063422D">
        <w:rPr>
          <w:rFonts w:cs="Times New Roman"/>
          <w:szCs w:val="24"/>
        </w:rPr>
        <w:t xml:space="preserve">the latest facilitation of </w:t>
      </w:r>
      <w:r w:rsidR="0057247A" w:rsidRPr="0063422D">
        <w:rPr>
          <w:rFonts w:cs="Times New Roman"/>
          <w:szCs w:val="24"/>
        </w:rPr>
        <w:t>technology</w:t>
      </w:r>
      <w:r w:rsidR="0020708E" w:rsidRPr="0063422D">
        <w:rPr>
          <w:rFonts w:cs="Times New Roman"/>
          <w:szCs w:val="24"/>
        </w:rPr>
        <w:t xml:space="preserve">, especially the internet has made people lazy. People now </w:t>
      </w:r>
      <w:r w:rsidR="00A01CAB" w:rsidRPr="0063422D">
        <w:rPr>
          <w:rFonts w:cs="Times New Roman"/>
          <w:szCs w:val="24"/>
        </w:rPr>
        <w:t>hesitate to</w:t>
      </w:r>
      <w:r w:rsidR="0057247A" w:rsidRPr="0063422D">
        <w:rPr>
          <w:rFonts w:cs="Times New Roman"/>
          <w:szCs w:val="24"/>
        </w:rPr>
        <w:t xml:space="preserve"> get up and search for the things that they need. There were times when people used to make an effort </w:t>
      </w:r>
      <w:r w:rsidR="0058509F" w:rsidRPr="0063422D">
        <w:rPr>
          <w:rFonts w:cs="Times New Roman"/>
          <w:szCs w:val="24"/>
        </w:rPr>
        <w:t>for searching the information</w:t>
      </w:r>
      <w:r w:rsidR="00F863FD" w:rsidRPr="0063422D">
        <w:rPr>
          <w:rFonts w:cs="Times New Roman"/>
          <w:szCs w:val="24"/>
        </w:rPr>
        <w:t xml:space="preserve">; they used to visit libraries </w:t>
      </w:r>
      <w:r w:rsidR="007A179A" w:rsidRPr="0063422D">
        <w:rPr>
          <w:rFonts w:cs="Times New Roman"/>
          <w:szCs w:val="24"/>
        </w:rPr>
        <w:t xml:space="preserve">and search volumes of books </w:t>
      </w:r>
      <w:r w:rsidR="00F16471" w:rsidRPr="0063422D">
        <w:rPr>
          <w:rFonts w:cs="Times New Roman"/>
          <w:szCs w:val="24"/>
        </w:rPr>
        <w:t>and encyclopedias</w:t>
      </w:r>
      <w:r w:rsidR="00BA165C" w:rsidRPr="0063422D">
        <w:rPr>
          <w:rFonts w:cs="Times New Roman"/>
          <w:szCs w:val="24"/>
        </w:rPr>
        <w:t xml:space="preserve">, but now the </w:t>
      </w:r>
      <w:r w:rsidR="00D94136" w:rsidRPr="0063422D">
        <w:rPr>
          <w:rFonts w:cs="Times New Roman"/>
          <w:szCs w:val="24"/>
        </w:rPr>
        <w:t>situations</w:t>
      </w:r>
      <w:r w:rsidR="00BA165C" w:rsidRPr="0063422D">
        <w:rPr>
          <w:rFonts w:cs="Times New Roman"/>
          <w:szCs w:val="24"/>
        </w:rPr>
        <w:t xml:space="preserve"> have changed. People are becoming unindustrious</w:t>
      </w:r>
      <w:r w:rsidR="0065374B" w:rsidRPr="0063422D">
        <w:rPr>
          <w:rFonts w:cs="Times New Roman"/>
          <w:szCs w:val="24"/>
        </w:rPr>
        <w:t xml:space="preserve">, as </w:t>
      </w:r>
      <w:r w:rsidR="00D94136" w:rsidRPr="0063422D">
        <w:rPr>
          <w:rFonts w:cs="Times New Roman"/>
          <w:szCs w:val="24"/>
        </w:rPr>
        <w:t>they</w:t>
      </w:r>
      <w:r w:rsidR="0065374B" w:rsidRPr="0063422D">
        <w:rPr>
          <w:rFonts w:cs="Times New Roman"/>
          <w:szCs w:val="24"/>
        </w:rPr>
        <w:t xml:space="preserve"> can find the required </w:t>
      </w:r>
      <w:r w:rsidR="00D94136" w:rsidRPr="0063422D">
        <w:rPr>
          <w:rFonts w:cs="Times New Roman"/>
          <w:szCs w:val="24"/>
        </w:rPr>
        <w:t>information</w:t>
      </w:r>
      <w:r w:rsidR="0065374B" w:rsidRPr="0063422D">
        <w:rPr>
          <w:rFonts w:cs="Times New Roman"/>
          <w:szCs w:val="24"/>
        </w:rPr>
        <w:t xml:space="preserve"> just by sitting on their couch. Hence, they refuse to be physically active and visit libraries. </w:t>
      </w:r>
      <w:r w:rsidR="00C643D1" w:rsidRPr="0063422D">
        <w:rPr>
          <w:rFonts w:cs="Times New Roman"/>
          <w:szCs w:val="24"/>
        </w:rPr>
        <w:t xml:space="preserve">This is a dangerous trend as </w:t>
      </w:r>
      <w:r w:rsidR="00645FBC" w:rsidRPr="0063422D">
        <w:rPr>
          <w:rFonts w:cs="Times New Roman"/>
          <w:szCs w:val="24"/>
        </w:rPr>
        <w:t>firstly;</w:t>
      </w:r>
      <w:r w:rsidR="00C643D1" w:rsidRPr="0063422D">
        <w:rPr>
          <w:rFonts w:cs="Times New Roman"/>
          <w:szCs w:val="24"/>
        </w:rPr>
        <w:t xml:space="preserve"> it is reducing the </w:t>
      </w:r>
      <w:r w:rsidR="00367892" w:rsidRPr="0063422D">
        <w:rPr>
          <w:rFonts w:cs="Times New Roman"/>
          <w:szCs w:val="24"/>
        </w:rPr>
        <w:t>walk or foot</w:t>
      </w:r>
      <w:r w:rsidR="00B35C30" w:rsidRPr="0063422D">
        <w:rPr>
          <w:rFonts w:cs="Times New Roman"/>
          <w:szCs w:val="24"/>
        </w:rPr>
        <w:t xml:space="preserve">fall in the libraries as well as </w:t>
      </w:r>
      <w:r w:rsidR="00EF6F38" w:rsidRPr="0063422D">
        <w:rPr>
          <w:rFonts w:cs="Times New Roman"/>
          <w:szCs w:val="24"/>
        </w:rPr>
        <w:t xml:space="preserve">reading habits </w:t>
      </w:r>
      <w:r w:rsidR="00645FBC" w:rsidRPr="0063422D">
        <w:rPr>
          <w:rFonts w:cs="Times New Roman"/>
          <w:szCs w:val="24"/>
        </w:rPr>
        <w:t>in</w:t>
      </w:r>
      <w:r w:rsidR="00EF6F38" w:rsidRPr="0063422D">
        <w:rPr>
          <w:rFonts w:cs="Times New Roman"/>
          <w:szCs w:val="24"/>
        </w:rPr>
        <w:t xml:space="preserve"> people. People are now less interested in reading books as compared to the earlier times</w:t>
      </w:r>
      <w:r w:rsidR="00043AAB" w:rsidRPr="0063422D">
        <w:rPr>
          <w:rFonts w:cs="Times New Roman"/>
          <w:szCs w:val="24"/>
        </w:rPr>
        <w:t xml:space="preserve"> </w:t>
      </w:r>
      <w:r w:rsidR="00645FBC" w:rsidRPr="0063422D">
        <w:rPr>
          <w:rFonts w:cs="Times New Roman"/>
          <w:szCs w:val="24"/>
        </w:rPr>
        <w:t>the</w:t>
      </w:r>
      <w:r w:rsidR="00043AAB" w:rsidRPr="0063422D">
        <w:rPr>
          <w:rFonts w:cs="Times New Roman"/>
          <w:szCs w:val="24"/>
        </w:rPr>
        <w:t xml:space="preserve"> passion for reading is reducing.</w:t>
      </w:r>
    </w:p>
    <w:p w14:paraId="4953A7F2" w14:textId="6C13FAD1" w:rsidR="00043AAB" w:rsidRPr="0063422D" w:rsidRDefault="00043AAB" w:rsidP="00A17757">
      <w:pPr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tab/>
        <w:t>I find this argument completely baseless, as</w:t>
      </w:r>
      <w:r w:rsidR="0063422D" w:rsidRPr="0063422D">
        <w:rPr>
          <w:rFonts w:cs="Times New Roman"/>
          <w:szCs w:val="24"/>
        </w:rPr>
        <w:t>,</w:t>
      </w:r>
      <w:r w:rsidRPr="0063422D">
        <w:rPr>
          <w:rFonts w:cs="Times New Roman"/>
          <w:szCs w:val="24"/>
        </w:rPr>
        <w:t xml:space="preserve"> in my personal opinion, </w:t>
      </w:r>
      <w:r w:rsidR="0063422D" w:rsidRPr="0063422D">
        <w:rPr>
          <w:rFonts w:cs="Times New Roman"/>
          <w:szCs w:val="24"/>
        </w:rPr>
        <w:t xml:space="preserve">the </w:t>
      </w:r>
      <w:r w:rsidRPr="0063422D">
        <w:rPr>
          <w:rFonts w:cs="Times New Roman"/>
          <w:szCs w:val="24"/>
        </w:rPr>
        <w:t xml:space="preserve">internet has not only </w:t>
      </w:r>
      <w:r w:rsidR="004B57F6" w:rsidRPr="0063422D">
        <w:rPr>
          <w:rFonts w:cs="Times New Roman"/>
          <w:szCs w:val="24"/>
        </w:rPr>
        <w:t xml:space="preserve">given a hike to the </w:t>
      </w:r>
      <w:r w:rsidR="001B6A58" w:rsidRPr="0063422D">
        <w:rPr>
          <w:rFonts w:cs="Times New Roman"/>
          <w:szCs w:val="24"/>
        </w:rPr>
        <w:t xml:space="preserve">passion for reading among the users but </w:t>
      </w:r>
      <w:r w:rsidR="00DF6E08" w:rsidRPr="0063422D">
        <w:rPr>
          <w:rFonts w:cs="Times New Roman"/>
          <w:szCs w:val="24"/>
        </w:rPr>
        <w:t>also</w:t>
      </w:r>
      <w:r w:rsidR="001B6A58" w:rsidRPr="0063422D">
        <w:rPr>
          <w:rFonts w:cs="Times New Roman"/>
          <w:szCs w:val="24"/>
        </w:rPr>
        <w:t xml:space="preserve"> provided </w:t>
      </w:r>
      <w:r w:rsidR="00106B8D" w:rsidRPr="0063422D">
        <w:rPr>
          <w:rFonts w:cs="Times New Roman"/>
          <w:szCs w:val="24"/>
        </w:rPr>
        <w:t xml:space="preserve">multiple </w:t>
      </w:r>
      <w:r w:rsidR="00DF6E08" w:rsidRPr="0063422D">
        <w:rPr>
          <w:rFonts w:cs="Times New Roman"/>
          <w:szCs w:val="24"/>
        </w:rPr>
        <w:t>opportunities</w:t>
      </w:r>
      <w:r w:rsidR="00106B8D" w:rsidRPr="0063422D">
        <w:rPr>
          <w:rFonts w:cs="Times New Roman"/>
          <w:szCs w:val="24"/>
        </w:rPr>
        <w:t xml:space="preserve"> and platforms to the users to read. In </w:t>
      </w:r>
      <w:r w:rsidR="00DF6E08" w:rsidRPr="0063422D">
        <w:rPr>
          <w:rFonts w:cs="Times New Roman"/>
          <w:szCs w:val="24"/>
        </w:rPr>
        <w:t>fact,</w:t>
      </w:r>
      <w:r w:rsidR="00106B8D" w:rsidRPr="0063422D">
        <w:rPr>
          <w:rFonts w:cs="Times New Roman"/>
          <w:szCs w:val="24"/>
        </w:rPr>
        <w:t xml:space="preserve"> the users can easily read the books online without having to carry the books </w:t>
      </w:r>
      <w:r w:rsidR="00201691" w:rsidRPr="0063422D">
        <w:rPr>
          <w:rFonts w:cs="Times New Roman"/>
          <w:szCs w:val="24"/>
        </w:rPr>
        <w:t>physically with them</w:t>
      </w:r>
      <w:r w:rsidR="007F243F" w:rsidRPr="0063422D">
        <w:rPr>
          <w:rFonts w:cs="Times New Roman"/>
          <w:szCs w:val="24"/>
        </w:rPr>
        <w:t xml:space="preserve"> (</w:t>
      </w:r>
      <w:proofErr w:type="spellStart"/>
      <w:r w:rsidR="007F243F" w:rsidRPr="0063422D">
        <w:rPr>
          <w:rFonts w:cs="Times New Roman"/>
          <w:color w:val="222222"/>
          <w:szCs w:val="24"/>
          <w:shd w:val="clear" w:color="auto" w:fill="FFFFFF"/>
        </w:rPr>
        <w:t>Grabe</w:t>
      </w:r>
      <w:proofErr w:type="spellEnd"/>
      <w:r w:rsidR="007F243F" w:rsidRPr="0063422D">
        <w:rPr>
          <w:rFonts w:cs="Times New Roman"/>
          <w:color w:val="222222"/>
          <w:szCs w:val="24"/>
          <w:shd w:val="clear" w:color="auto" w:fill="FFFFFF"/>
        </w:rPr>
        <w:t>, &amp; Christopherson, 2005)</w:t>
      </w:r>
      <w:r w:rsidR="00201691" w:rsidRPr="0063422D">
        <w:rPr>
          <w:rFonts w:cs="Times New Roman"/>
          <w:szCs w:val="24"/>
        </w:rPr>
        <w:t xml:space="preserve">. </w:t>
      </w:r>
      <w:r w:rsidR="00201691" w:rsidRPr="0063422D">
        <w:rPr>
          <w:rFonts w:cs="Times New Roman"/>
          <w:szCs w:val="24"/>
        </w:rPr>
        <w:lastRenderedPageBreak/>
        <w:t xml:space="preserve">Moreover, the </w:t>
      </w:r>
      <w:r w:rsidR="00473654" w:rsidRPr="0063422D">
        <w:rPr>
          <w:rFonts w:cs="Times New Roman"/>
          <w:szCs w:val="24"/>
        </w:rPr>
        <w:t xml:space="preserve">readers can easily share their reviews about the books on various social media platforms, which the other readers can </w:t>
      </w:r>
      <w:r w:rsidR="00847B52" w:rsidRPr="0063422D">
        <w:rPr>
          <w:rFonts w:cs="Times New Roman"/>
          <w:szCs w:val="24"/>
        </w:rPr>
        <w:t>also</w:t>
      </w:r>
      <w:r w:rsidR="00473654" w:rsidRPr="0063422D">
        <w:rPr>
          <w:rFonts w:cs="Times New Roman"/>
          <w:szCs w:val="24"/>
        </w:rPr>
        <w:t xml:space="preserve"> view and </w:t>
      </w:r>
      <w:r w:rsidR="00847B52" w:rsidRPr="0063422D">
        <w:rPr>
          <w:rFonts w:cs="Times New Roman"/>
          <w:szCs w:val="24"/>
        </w:rPr>
        <w:t xml:space="preserve">decide whether to read the book or not. </w:t>
      </w:r>
    </w:p>
    <w:p w14:paraId="048A0850" w14:textId="3B968D5E" w:rsidR="00B6179A" w:rsidRPr="0063422D" w:rsidRDefault="00141183" w:rsidP="00A1775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85"/>
        </w:tabs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tab/>
        <w:t xml:space="preserve">Internet technology </w:t>
      </w:r>
      <w:r w:rsidR="00F745A8" w:rsidRPr="0063422D">
        <w:rPr>
          <w:rFonts w:cs="Times New Roman"/>
          <w:szCs w:val="24"/>
        </w:rPr>
        <w:t xml:space="preserve">has also provided a number of </w:t>
      </w:r>
      <w:proofErr w:type="gramStart"/>
      <w:r w:rsidR="00F745A8" w:rsidRPr="0063422D">
        <w:rPr>
          <w:rFonts w:cs="Times New Roman"/>
          <w:szCs w:val="24"/>
        </w:rPr>
        <w:t>facilitation</w:t>
      </w:r>
      <w:proofErr w:type="gramEnd"/>
      <w:r w:rsidR="00F745A8" w:rsidRPr="0063422D">
        <w:rPr>
          <w:rFonts w:cs="Times New Roman"/>
          <w:szCs w:val="24"/>
        </w:rPr>
        <w:t xml:space="preserve"> to it</w:t>
      </w:r>
      <w:r w:rsidR="00205EB0" w:rsidRPr="0063422D">
        <w:rPr>
          <w:rFonts w:cs="Times New Roman"/>
          <w:szCs w:val="24"/>
        </w:rPr>
        <w:t xml:space="preserve">s users in terms </w:t>
      </w:r>
      <w:r w:rsidR="00645FBC" w:rsidRPr="0063422D">
        <w:rPr>
          <w:rFonts w:cs="Times New Roman"/>
          <w:szCs w:val="24"/>
        </w:rPr>
        <w:t>of</w:t>
      </w:r>
      <w:r w:rsidR="00205EB0" w:rsidRPr="0063422D">
        <w:rPr>
          <w:rFonts w:cs="Times New Roman"/>
          <w:szCs w:val="24"/>
        </w:rPr>
        <w:t xml:space="preserve"> shopping. In ancient times, </w:t>
      </w:r>
      <w:r w:rsidR="00885477" w:rsidRPr="0063422D">
        <w:rPr>
          <w:rFonts w:cs="Times New Roman"/>
          <w:szCs w:val="24"/>
        </w:rPr>
        <w:t>people</w:t>
      </w:r>
      <w:r w:rsidR="00205EB0" w:rsidRPr="0063422D">
        <w:rPr>
          <w:rFonts w:cs="Times New Roman"/>
          <w:szCs w:val="24"/>
        </w:rPr>
        <w:t xml:space="preserve"> had to meet the stores or shops </w:t>
      </w:r>
      <w:r w:rsidR="00194BB8" w:rsidRPr="0063422D">
        <w:rPr>
          <w:rFonts w:cs="Times New Roman"/>
          <w:szCs w:val="24"/>
        </w:rPr>
        <w:t>physically</w:t>
      </w:r>
      <w:r w:rsidR="00205EB0" w:rsidRPr="0063422D">
        <w:rPr>
          <w:rFonts w:cs="Times New Roman"/>
          <w:szCs w:val="24"/>
        </w:rPr>
        <w:t xml:space="preserve"> and select a product. Sometimes, it would take a lot of effort</w:t>
      </w:r>
      <w:r w:rsidR="00F30652" w:rsidRPr="0063422D">
        <w:rPr>
          <w:rFonts w:cs="Times New Roman"/>
          <w:szCs w:val="24"/>
        </w:rPr>
        <w:t xml:space="preserve"> </w:t>
      </w:r>
      <w:r w:rsidR="00193162" w:rsidRPr="0063422D">
        <w:rPr>
          <w:rFonts w:cs="Times New Roman"/>
          <w:szCs w:val="24"/>
        </w:rPr>
        <w:t xml:space="preserve">and travel to reach the store if the person is living in </w:t>
      </w:r>
      <w:r w:rsidR="0063422D" w:rsidRPr="0063422D">
        <w:rPr>
          <w:rFonts w:cs="Times New Roman"/>
          <w:szCs w:val="24"/>
        </w:rPr>
        <w:t>the</w:t>
      </w:r>
      <w:r w:rsidR="00193162" w:rsidRPr="0063422D">
        <w:rPr>
          <w:rFonts w:cs="Times New Roman"/>
          <w:szCs w:val="24"/>
        </w:rPr>
        <w:t xml:space="preserve"> countryside or a suburban area. </w:t>
      </w:r>
      <w:r w:rsidR="0063422D" w:rsidRPr="0063422D">
        <w:rPr>
          <w:rFonts w:cs="Times New Roman"/>
          <w:szCs w:val="24"/>
        </w:rPr>
        <w:t xml:space="preserve">The </w:t>
      </w:r>
      <w:r w:rsidR="00193162" w:rsidRPr="0063422D">
        <w:rPr>
          <w:rFonts w:cs="Times New Roman"/>
          <w:szCs w:val="24"/>
        </w:rPr>
        <w:t xml:space="preserve">Internet has reduced this </w:t>
      </w:r>
      <w:r w:rsidR="00885477" w:rsidRPr="0063422D">
        <w:rPr>
          <w:rFonts w:cs="Times New Roman"/>
          <w:szCs w:val="24"/>
        </w:rPr>
        <w:t>fatigue;</w:t>
      </w:r>
      <w:r w:rsidR="00193162" w:rsidRPr="0063422D">
        <w:rPr>
          <w:rFonts w:cs="Times New Roman"/>
          <w:szCs w:val="24"/>
        </w:rPr>
        <w:t xml:space="preserve"> the </w:t>
      </w:r>
      <w:r w:rsidR="00CD6B8E" w:rsidRPr="0063422D">
        <w:rPr>
          <w:rFonts w:cs="Times New Roman"/>
          <w:szCs w:val="24"/>
        </w:rPr>
        <w:t xml:space="preserve">user can easily </w:t>
      </w:r>
      <w:r w:rsidR="00194BB8" w:rsidRPr="0063422D">
        <w:rPr>
          <w:rFonts w:cs="Times New Roman"/>
          <w:szCs w:val="24"/>
        </w:rPr>
        <w:t>sit</w:t>
      </w:r>
      <w:r w:rsidR="00CD6B8E" w:rsidRPr="0063422D">
        <w:rPr>
          <w:rFonts w:cs="Times New Roman"/>
          <w:szCs w:val="24"/>
        </w:rPr>
        <w:t xml:space="preserve"> in the comfort of his home or office </w:t>
      </w:r>
      <w:r w:rsidR="00194BB8" w:rsidRPr="0063422D">
        <w:rPr>
          <w:rFonts w:cs="Times New Roman"/>
          <w:szCs w:val="24"/>
        </w:rPr>
        <w:t xml:space="preserve">and order anything online. From huge electronics to </w:t>
      </w:r>
      <w:r w:rsidR="0063422D" w:rsidRPr="0063422D">
        <w:rPr>
          <w:rFonts w:cs="Times New Roman"/>
          <w:szCs w:val="24"/>
        </w:rPr>
        <w:t xml:space="preserve">the </w:t>
      </w:r>
      <w:r w:rsidR="000F48A0" w:rsidRPr="0063422D">
        <w:rPr>
          <w:rFonts w:cs="Times New Roman"/>
          <w:szCs w:val="24"/>
        </w:rPr>
        <w:t>smallest pins, a person can easily order anything online and get their product delivered to their door</w:t>
      </w:r>
      <w:r w:rsidR="00862A29" w:rsidRPr="0063422D">
        <w:rPr>
          <w:rFonts w:cs="Times New Roman"/>
          <w:szCs w:val="24"/>
        </w:rPr>
        <w:t>step within no time</w:t>
      </w:r>
      <w:r w:rsidR="007F243F" w:rsidRPr="0063422D">
        <w:rPr>
          <w:rFonts w:cs="Times New Roman"/>
          <w:szCs w:val="24"/>
        </w:rPr>
        <w:t xml:space="preserve"> (</w:t>
      </w:r>
      <w:proofErr w:type="spellStart"/>
      <w:r w:rsidR="007F243F" w:rsidRPr="0063422D">
        <w:rPr>
          <w:rFonts w:cs="Times New Roman"/>
          <w:color w:val="222222"/>
          <w:szCs w:val="24"/>
          <w:shd w:val="clear" w:color="auto" w:fill="FFFFFF"/>
        </w:rPr>
        <w:t>Vaske</w:t>
      </w:r>
      <w:proofErr w:type="spellEnd"/>
      <w:r w:rsidR="007F243F" w:rsidRPr="0063422D">
        <w:rPr>
          <w:rFonts w:cs="Times New Roman"/>
          <w:color w:val="222222"/>
          <w:szCs w:val="24"/>
          <w:shd w:val="clear" w:color="auto" w:fill="FFFFFF"/>
        </w:rPr>
        <w:t>, 2011)</w:t>
      </w:r>
      <w:r w:rsidR="00862A29" w:rsidRPr="0063422D">
        <w:rPr>
          <w:rFonts w:cs="Times New Roman"/>
          <w:szCs w:val="24"/>
        </w:rPr>
        <w:t xml:space="preserve">. This facility is also available on grocery shopping and this practice is known as online shopping. </w:t>
      </w:r>
      <w:r w:rsidR="00A31DC3" w:rsidRPr="0063422D">
        <w:rPr>
          <w:rFonts w:cs="Times New Roman"/>
          <w:szCs w:val="24"/>
        </w:rPr>
        <w:t xml:space="preserve">It has saved the time </w:t>
      </w:r>
      <w:r w:rsidR="000C152E" w:rsidRPr="0063422D">
        <w:rPr>
          <w:rFonts w:cs="Times New Roman"/>
          <w:szCs w:val="24"/>
        </w:rPr>
        <w:t xml:space="preserve">and effort for travel </w:t>
      </w:r>
      <w:r w:rsidR="00F876A3" w:rsidRPr="0063422D">
        <w:rPr>
          <w:rFonts w:cs="Times New Roman"/>
          <w:szCs w:val="24"/>
        </w:rPr>
        <w:t>as well as proved to be extremely fuel</w:t>
      </w:r>
      <w:r w:rsidR="0063422D" w:rsidRPr="0063422D">
        <w:rPr>
          <w:rFonts w:cs="Times New Roman"/>
          <w:szCs w:val="24"/>
        </w:rPr>
        <w:t>-</w:t>
      </w:r>
      <w:r w:rsidR="00F876A3" w:rsidRPr="0063422D">
        <w:rPr>
          <w:rFonts w:cs="Times New Roman"/>
          <w:szCs w:val="24"/>
        </w:rPr>
        <w:t xml:space="preserve">efficient. </w:t>
      </w:r>
      <w:r w:rsidR="00692B54" w:rsidRPr="0063422D">
        <w:rPr>
          <w:rFonts w:cs="Times New Roman"/>
          <w:szCs w:val="24"/>
        </w:rPr>
        <w:t xml:space="preserve">Hence, it is proven on one more front that </w:t>
      </w:r>
      <w:r w:rsidR="0063422D" w:rsidRPr="0063422D">
        <w:rPr>
          <w:rFonts w:cs="Times New Roman"/>
          <w:szCs w:val="24"/>
        </w:rPr>
        <w:t xml:space="preserve">the </w:t>
      </w:r>
      <w:r w:rsidR="00D76FAD" w:rsidRPr="0063422D">
        <w:rPr>
          <w:rFonts w:cs="Times New Roman"/>
          <w:szCs w:val="24"/>
        </w:rPr>
        <w:t xml:space="preserve">internet is not </w:t>
      </w:r>
      <w:r w:rsidR="00CA4C4D" w:rsidRPr="0063422D">
        <w:rPr>
          <w:rFonts w:cs="Times New Roman"/>
          <w:szCs w:val="24"/>
        </w:rPr>
        <w:t xml:space="preserve">a curse but a blessing for humans. </w:t>
      </w:r>
    </w:p>
    <w:p w14:paraId="30967ED7" w14:textId="533147F8" w:rsidR="00C50B2B" w:rsidRPr="0063422D" w:rsidRDefault="00C42D8A" w:rsidP="00A17757">
      <w:pPr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tab/>
      </w:r>
      <w:r w:rsidR="00A801C8" w:rsidRPr="0063422D">
        <w:rPr>
          <w:rFonts w:cs="Times New Roman"/>
          <w:szCs w:val="24"/>
        </w:rPr>
        <w:t>Nicholas</w:t>
      </w:r>
      <w:r w:rsidRPr="0063422D">
        <w:rPr>
          <w:rFonts w:cs="Times New Roman"/>
          <w:szCs w:val="24"/>
        </w:rPr>
        <w:t xml:space="preserve"> Carr</w:t>
      </w:r>
      <w:r w:rsidR="00B52825" w:rsidRPr="0063422D">
        <w:rPr>
          <w:rFonts w:cs="Times New Roman"/>
          <w:szCs w:val="24"/>
        </w:rPr>
        <w:t xml:space="preserve"> </w:t>
      </w:r>
      <w:r w:rsidR="00A801C8" w:rsidRPr="0063422D">
        <w:rPr>
          <w:rFonts w:cs="Times New Roman"/>
          <w:szCs w:val="24"/>
        </w:rPr>
        <w:t>presents</w:t>
      </w:r>
      <w:r w:rsidR="00B52825" w:rsidRPr="0063422D">
        <w:rPr>
          <w:rFonts w:cs="Times New Roman"/>
          <w:szCs w:val="24"/>
        </w:rPr>
        <w:t xml:space="preserve"> another argument in his article that</w:t>
      </w:r>
      <w:r w:rsidR="00A801C8" w:rsidRPr="0063422D">
        <w:rPr>
          <w:rFonts w:cs="Times New Roman"/>
          <w:szCs w:val="24"/>
        </w:rPr>
        <w:t xml:space="preserve"> no matter what the website, whether </w:t>
      </w:r>
      <w:r w:rsidR="00A23570" w:rsidRPr="0063422D">
        <w:rPr>
          <w:rFonts w:cs="Times New Roman"/>
          <w:szCs w:val="24"/>
        </w:rPr>
        <w:t>it’s</w:t>
      </w:r>
      <w:r w:rsidR="00A801C8" w:rsidRPr="0063422D">
        <w:rPr>
          <w:rFonts w:cs="Times New Roman"/>
          <w:szCs w:val="24"/>
        </w:rPr>
        <w:t xml:space="preserve"> Google or any other, every website is heavily loaded with ads and marketing images now</w:t>
      </w:r>
      <w:r w:rsidR="0063422D" w:rsidRPr="0063422D">
        <w:rPr>
          <w:rFonts w:cs="Times New Roman"/>
          <w:szCs w:val="24"/>
        </w:rPr>
        <w:t>a</w:t>
      </w:r>
      <w:r w:rsidR="00A801C8" w:rsidRPr="0063422D">
        <w:rPr>
          <w:rFonts w:cs="Times New Roman"/>
          <w:szCs w:val="24"/>
        </w:rPr>
        <w:t xml:space="preserve">days. </w:t>
      </w:r>
      <w:r w:rsidR="00A23570" w:rsidRPr="0063422D">
        <w:rPr>
          <w:rFonts w:cs="Times New Roman"/>
          <w:szCs w:val="24"/>
        </w:rPr>
        <w:t xml:space="preserve">One of another </w:t>
      </w:r>
      <w:r w:rsidR="006407AC" w:rsidRPr="0063422D">
        <w:rPr>
          <w:rFonts w:cs="Times New Roman"/>
          <w:szCs w:val="24"/>
        </w:rPr>
        <w:t xml:space="preserve">annoyance that the internet users face </w:t>
      </w:r>
      <w:r w:rsidR="007F02B7" w:rsidRPr="0063422D">
        <w:rPr>
          <w:rFonts w:cs="Times New Roman"/>
          <w:szCs w:val="24"/>
        </w:rPr>
        <w:t xml:space="preserve">while </w:t>
      </w:r>
      <w:r w:rsidR="004043D3" w:rsidRPr="0063422D">
        <w:rPr>
          <w:rFonts w:cs="Times New Roman"/>
          <w:szCs w:val="24"/>
        </w:rPr>
        <w:t>browsing</w:t>
      </w:r>
      <w:r w:rsidR="007F02B7" w:rsidRPr="0063422D">
        <w:rPr>
          <w:rFonts w:cs="Times New Roman"/>
          <w:szCs w:val="24"/>
        </w:rPr>
        <w:t xml:space="preserve"> through </w:t>
      </w:r>
      <w:r w:rsidR="002D58FA" w:rsidRPr="0063422D">
        <w:rPr>
          <w:rFonts w:cs="Times New Roman"/>
          <w:szCs w:val="24"/>
        </w:rPr>
        <w:t xml:space="preserve">various websites is pop-ups. These little windows keep popping up while a user is </w:t>
      </w:r>
      <w:r w:rsidR="00CD08D7" w:rsidRPr="0063422D">
        <w:rPr>
          <w:rFonts w:cs="Times New Roman"/>
          <w:szCs w:val="24"/>
        </w:rPr>
        <w:t>t</w:t>
      </w:r>
      <w:r w:rsidR="007C68CF" w:rsidRPr="0063422D">
        <w:rPr>
          <w:rFonts w:cs="Times New Roman"/>
          <w:szCs w:val="24"/>
        </w:rPr>
        <w:t xml:space="preserve">rying to open a new </w:t>
      </w:r>
      <w:r w:rsidR="001E3803" w:rsidRPr="0063422D">
        <w:rPr>
          <w:rFonts w:cs="Times New Roman"/>
          <w:szCs w:val="24"/>
        </w:rPr>
        <w:t>website</w:t>
      </w:r>
      <w:r w:rsidR="00E64009" w:rsidRPr="0063422D">
        <w:rPr>
          <w:rFonts w:cs="Times New Roman"/>
          <w:szCs w:val="24"/>
        </w:rPr>
        <w:t xml:space="preserve"> or a new web page. Carr emphasizes the fact</w:t>
      </w:r>
      <w:r w:rsidR="00C50B2B" w:rsidRPr="0063422D">
        <w:rPr>
          <w:rFonts w:cs="Times New Roman"/>
          <w:szCs w:val="24"/>
        </w:rPr>
        <w:t xml:space="preserve"> that these marketing images, ads or </w:t>
      </w:r>
      <w:r w:rsidR="00F67093" w:rsidRPr="0063422D">
        <w:rPr>
          <w:rFonts w:cs="Times New Roman"/>
          <w:szCs w:val="24"/>
        </w:rPr>
        <w:t xml:space="preserve">pop-ups prove to </w:t>
      </w:r>
      <w:r w:rsidR="00B02201" w:rsidRPr="0063422D">
        <w:rPr>
          <w:rFonts w:cs="Times New Roman"/>
          <w:szCs w:val="24"/>
        </w:rPr>
        <w:t>extremely</w:t>
      </w:r>
      <w:r w:rsidR="00F67093" w:rsidRPr="0063422D">
        <w:rPr>
          <w:rFonts w:cs="Times New Roman"/>
          <w:szCs w:val="24"/>
        </w:rPr>
        <w:t xml:space="preserve"> annoying </w:t>
      </w:r>
      <w:r w:rsidR="001B17C8" w:rsidRPr="0063422D">
        <w:rPr>
          <w:rFonts w:cs="Times New Roman"/>
          <w:szCs w:val="24"/>
        </w:rPr>
        <w:t xml:space="preserve">while a user is using the </w:t>
      </w:r>
      <w:r w:rsidR="00E25C0B" w:rsidRPr="0063422D">
        <w:rPr>
          <w:rFonts w:cs="Times New Roman"/>
          <w:szCs w:val="24"/>
        </w:rPr>
        <w:t>internet</w:t>
      </w:r>
      <w:r w:rsidR="00407BBC" w:rsidRPr="0063422D">
        <w:rPr>
          <w:rFonts w:cs="Times New Roman"/>
          <w:szCs w:val="24"/>
        </w:rPr>
        <w:t xml:space="preserve">. These ads, in addition to being annoying, also </w:t>
      </w:r>
      <w:r w:rsidR="005E6B23" w:rsidRPr="0063422D">
        <w:rPr>
          <w:rFonts w:cs="Times New Roman"/>
          <w:szCs w:val="24"/>
        </w:rPr>
        <w:t xml:space="preserve">prove to be very distracting. These </w:t>
      </w:r>
      <w:r w:rsidR="00715F6D" w:rsidRPr="0063422D">
        <w:rPr>
          <w:rFonts w:cs="Times New Roman"/>
          <w:szCs w:val="24"/>
        </w:rPr>
        <w:t xml:space="preserve">ads divert the attention of the </w:t>
      </w:r>
      <w:r w:rsidR="002F24F8" w:rsidRPr="0063422D">
        <w:rPr>
          <w:rFonts w:cs="Times New Roman"/>
          <w:szCs w:val="24"/>
        </w:rPr>
        <w:t>reader. This point is valid to some extent but, as the</w:t>
      </w:r>
      <w:r w:rsidR="00110081" w:rsidRPr="0063422D">
        <w:rPr>
          <w:rFonts w:cs="Times New Roman"/>
          <w:szCs w:val="24"/>
        </w:rPr>
        <w:t>re is a solution to every probl</w:t>
      </w:r>
      <w:r w:rsidR="002F24F8" w:rsidRPr="0063422D">
        <w:rPr>
          <w:rFonts w:cs="Times New Roman"/>
          <w:szCs w:val="24"/>
        </w:rPr>
        <w:t xml:space="preserve">em, this issue also comes with </w:t>
      </w:r>
      <w:r w:rsidR="00A16D23" w:rsidRPr="0063422D">
        <w:rPr>
          <w:rFonts w:cs="Times New Roman"/>
          <w:szCs w:val="24"/>
        </w:rPr>
        <w:t>certain remedies</w:t>
      </w:r>
      <w:r w:rsidR="002F24F8" w:rsidRPr="0063422D">
        <w:rPr>
          <w:rFonts w:cs="Times New Roman"/>
          <w:szCs w:val="24"/>
        </w:rPr>
        <w:t xml:space="preserve">. </w:t>
      </w:r>
      <w:r w:rsidR="002F6F45" w:rsidRPr="0063422D">
        <w:rPr>
          <w:rFonts w:cs="Times New Roman"/>
          <w:szCs w:val="24"/>
        </w:rPr>
        <w:t xml:space="preserve">There are a number of </w:t>
      </w:r>
      <w:r w:rsidR="00B26F77" w:rsidRPr="0063422D">
        <w:rPr>
          <w:rFonts w:cs="Times New Roman"/>
          <w:szCs w:val="24"/>
        </w:rPr>
        <w:t xml:space="preserve">ad blockers and pop-up blockers available over the internet that can be installed either </w:t>
      </w:r>
      <w:r w:rsidR="0063422D" w:rsidRPr="0063422D">
        <w:rPr>
          <w:rFonts w:cs="Times New Roman"/>
          <w:szCs w:val="24"/>
        </w:rPr>
        <w:t>o</w:t>
      </w:r>
      <w:r w:rsidR="00B26F77" w:rsidRPr="0063422D">
        <w:rPr>
          <w:rFonts w:cs="Times New Roman"/>
          <w:szCs w:val="24"/>
        </w:rPr>
        <w:t xml:space="preserve">n the computer or the mobile phone </w:t>
      </w:r>
      <w:r w:rsidR="00781EBD" w:rsidRPr="0063422D">
        <w:rPr>
          <w:rFonts w:cs="Times New Roman"/>
          <w:szCs w:val="24"/>
        </w:rPr>
        <w:t xml:space="preserve">that help to block </w:t>
      </w:r>
      <w:r w:rsidR="00781EBD" w:rsidRPr="0063422D">
        <w:rPr>
          <w:rFonts w:cs="Times New Roman"/>
          <w:szCs w:val="24"/>
        </w:rPr>
        <w:lastRenderedPageBreak/>
        <w:t xml:space="preserve">unwanted ads and </w:t>
      </w:r>
      <w:r w:rsidR="00710C68" w:rsidRPr="0063422D">
        <w:rPr>
          <w:rFonts w:cs="Times New Roman"/>
          <w:szCs w:val="24"/>
        </w:rPr>
        <w:t>pop-ups</w:t>
      </w:r>
      <w:r w:rsidR="001C6698" w:rsidRPr="0063422D">
        <w:rPr>
          <w:rFonts w:cs="Times New Roman"/>
          <w:szCs w:val="24"/>
        </w:rPr>
        <w:t xml:space="preserve"> (</w:t>
      </w:r>
      <w:r w:rsidR="001C6698" w:rsidRPr="0063422D">
        <w:rPr>
          <w:rFonts w:cs="Times New Roman"/>
          <w:color w:val="222222"/>
          <w:szCs w:val="24"/>
          <w:shd w:val="clear" w:color="auto" w:fill="FFFFFF"/>
        </w:rPr>
        <w:t xml:space="preserve">Fricker, &amp; </w:t>
      </w:r>
      <w:proofErr w:type="spellStart"/>
      <w:r w:rsidR="001C6698" w:rsidRPr="0063422D">
        <w:rPr>
          <w:rFonts w:cs="Times New Roman"/>
          <w:color w:val="222222"/>
          <w:szCs w:val="24"/>
          <w:shd w:val="clear" w:color="auto" w:fill="FFFFFF"/>
        </w:rPr>
        <w:t>Schonlau</w:t>
      </w:r>
      <w:proofErr w:type="spellEnd"/>
      <w:r w:rsidR="001C6698" w:rsidRPr="0063422D">
        <w:rPr>
          <w:rFonts w:cs="Times New Roman"/>
          <w:color w:val="222222"/>
          <w:szCs w:val="24"/>
          <w:shd w:val="clear" w:color="auto" w:fill="FFFFFF"/>
        </w:rPr>
        <w:t>, 2002)</w:t>
      </w:r>
      <w:r w:rsidR="00710C68" w:rsidRPr="0063422D">
        <w:rPr>
          <w:rFonts w:cs="Times New Roman"/>
          <w:szCs w:val="24"/>
        </w:rPr>
        <w:t>. A user can easily find these v</w:t>
      </w:r>
      <w:r w:rsidR="00C802DB" w:rsidRPr="0063422D">
        <w:rPr>
          <w:rFonts w:cs="Times New Roman"/>
          <w:szCs w:val="24"/>
        </w:rPr>
        <w:t xml:space="preserve">arious </w:t>
      </w:r>
      <w:r w:rsidR="00524339" w:rsidRPr="0063422D">
        <w:rPr>
          <w:rFonts w:cs="Times New Roman"/>
          <w:szCs w:val="24"/>
        </w:rPr>
        <w:t xml:space="preserve">pop-up blockers or ad-blockers on </w:t>
      </w:r>
      <w:r w:rsidR="0063422D" w:rsidRPr="0063422D">
        <w:rPr>
          <w:rFonts w:cs="Times New Roman"/>
          <w:szCs w:val="24"/>
        </w:rPr>
        <w:t xml:space="preserve">the </w:t>
      </w:r>
      <w:r w:rsidR="00A45C92" w:rsidRPr="0063422D">
        <w:rPr>
          <w:rFonts w:cs="Times New Roman"/>
          <w:szCs w:val="24"/>
        </w:rPr>
        <w:t>web store</w:t>
      </w:r>
      <w:r w:rsidR="00524339" w:rsidRPr="0063422D">
        <w:rPr>
          <w:rFonts w:cs="Times New Roman"/>
          <w:szCs w:val="24"/>
        </w:rPr>
        <w:t xml:space="preserve"> or </w:t>
      </w:r>
      <w:r w:rsidR="00A45C92" w:rsidRPr="0063422D">
        <w:rPr>
          <w:rFonts w:cs="Times New Roman"/>
          <w:szCs w:val="24"/>
        </w:rPr>
        <w:t>play store</w:t>
      </w:r>
      <w:r w:rsidR="00277018" w:rsidRPr="0063422D">
        <w:rPr>
          <w:rFonts w:cs="Times New Roman"/>
          <w:szCs w:val="24"/>
        </w:rPr>
        <w:t xml:space="preserve">. </w:t>
      </w:r>
    </w:p>
    <w:p w14:paraId="313A552F" w14:textId="77777777" w:rsidR="00663848" w:rsidRPr="0063422D" w:rsidRDefault="00663848" w:rsidP="00A17757">
      <w:pPr>
        <w:spacing w:line="480" w:lineRule="auto"/>
        <w:rPr>
          <w:rFonts w:cs="Times New Roman"/>
          <w:szCs w:val="24"/>
        </w:rPr>
      </w:pPr>
    </w:p>
    <w:p w14:paraId="6C1D496A" w14:textId="79A4F7C0" w:rsidR="00760AE3" w:rsidRPr="0063422D" w:rsidRDefault="00760AE3" w:rsidP="00A17757">
      <w:pPr>
        <w:spacing w:line="480" w:lineRule="auto"/>
        <w:jc w:val="center"/>
        <w:rPr>
          <w:rFonts w:cs="Times New Roman"/>
          <w:b/>
          <w:szCs w:val="24"/>
        </w:rPr>
      </w:pPr>
      <w:r w:rsidRPr="0063422D">
        <w:rPr>
          <w:rFonts w:cs="Times New Roman"/>
          <w:b/>
          <w:szCs w:val="24"/>
        </w:rPr>
        <w:t>Conclusion</w:t>
      </w:r>
    </w:p>
    <w:p w14:paraId="48C17E2E" w14:textId="0D531ECE" w:rsidR="00033818" w:rsidRPr="0063422D" w:rsidRDefault="00C765DC" w:rsidP="00A17757">
      <w:pPr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b/>
          <w:szCs w:val="24"/>
        </w:rPr>
        <w:tab/>
      </w:r>
      <w:r w:rsidRPr="0063422D">
        <w:rPr>
          <w:rFonts w:cs="Times New Roman"/>
          <w:bCs/>
          <w:szCs w:val="24"/>
        </w:rPr>
        <w:t xml:space="preserve">Hence, in a nutshell, it can be concluded that </w:t>
      </w:r>
      <w:r w:rsidR="0063422D" w:rsidRPr="0063422D">
        <w:rPr>
          <w:rFonts w:cs="Times New Roman"/>
          <w:bCs/>
          <w:szCs w:val="24"/>
        </w:rPr>
        <w:t xml:space="preserve">the </w:t>
      </w:r>
      <w:r w:rsidR="007C06BD" w:rsidRPr="0063422D">
        <w:rPr>
          <w:rFonts w:cs="Times New Roman"/>
          <w:bCs/>
          <w:szCs w:val="24"/>
        </w:rPr>
        <w:t xml:space="preserve">internet has proven to be a great blessing for </w:t>
      </w:r>
      <w:r w:rsidR="00AE3F51" w:rsidRPr="0063422D">
        <w:rPr>
          <w:rFonts w:cs="Times New Roman"/>
          <w:bCs/>
          <w:szCs w:val="24"/>
        </w:rPr>
        <w:t>making</w:t>
      </w:r>
      <w:r w:rsidR="007C06BD" w:rsidRPr="0063422D">
        <w:rPr>
          <w:rFonts w:cs="Times New Roman"/>
          <w:bCs/>
          <w:szCs w:val="24"/>
        </w:rPr>
        <w:t xml:space="preserve"> instead of a curse. </w:t>
      </w:r>
      <w:r w:rsidR="00C70B93" w:rsidRPr="0063422D">
        <w:rPr>
          <w:rFonts w:cs="Times New Roman"/>
          <w:bCs/>
          <w:szCs w:val="24"/>
        </w:rPr>
        <w:t xml:space="preserve">It has provided a number of facilities to its users and made life much easier for them. </w:t>
      </w:r>
      <w:r w:rsidR="00AE3F51" w:rsidRPr="0063422D">
        <w:rPr>
          <w:rFonts w:cs="Times New Roman"/>
          <w:bCs/>
          <w:szCs w:val="24"/>
        </w:rPr>
        <w:t>Contrary</w:t>
      </w:r>
      <w:r w:rsidR="00C70B93" w:rsidRPr="0063422D">
        <w:rPr>
          <w:rFonts w:cs="Times New Roman"/>
          <w:bCs/>
          <w:szCs w:val="24"/>
        </w:rPr>
        <w:t xml:space="preserve"> to the misconceptions that </w:t>
      </w:r>
      <w:r w:rsidR="0063422D" w:rsidRPr="0063422D">
        <w:rPr>
          <w:rFonts w:cs="Times New Roman"/>
          <w:bCs/>
          <w:szCs w:val="24"/>
        </w:rPr>
        <w:t xml:space="preserve">the </w:t>
      </w:r>
      <w:r w:rsidR="00C70B93" w:rsidRPr="0063422D">
        <w:rPr>
          <w:rFonts w:cs="Times New Roman"/>
          <w:bCs/>
          <w:szCs w:val="24"/>
        </w:rPr>
        <w:t xml:space="preserve">internet has reduced the passion </w:t>
      </w:r>
      <w:r w:rsidR="00AE3F51" w:rsidRPr="0063422D">
        <w:rPr>
          <w:rFonts w:cs="Times New Roman"/>
          <w:bCs/>
          <w:szCs w:val="24"/>
        </w:rPr>
        <w:t>for</w:t>
      </w:r>
      <w:r w:rsidR="00C70B93" w:rsidRPr="0063422D">
        <w:rPr>
          <w:rFonts w:cs="Times New Roman"/>
          <w:bCs/>
          <w:szCs w:val="24"/>
        </w:rPr>
        <w:t xml:space="preserve"> the </w:t>
      </w:r>
      <w:r w:rsidR="002E7AF5" w:rsidRPr="0063422D">
        <w:rPr>
          <w:rFonts w:cs="Times New Roman"/>
          <w:bCs/>
          <w:szCs w:val="24"/>
        </w:rPr>
        <w:t xml:space="preserve">reading and the number of book readers has reduced due to </w:t>
      </w:r>
      <w:r w:rsidR="00DA131B" w:rsidRPr="0063422D">
        <w:rPr>
          <w:rFonts w:cs="Times New Roman"/>
          <w:bCs/>
          <w:szCs w:val="24"/>
        </w:rPr>
        <w:t xml:space="preserve">it, </w:t>
      </w:r>
      <w:r w:rsidR="0063422D" w:rsidRPr="0063422D">
        <w:rPr>
          <w:rFonts w:cs="Times New Roman"/>
          <w:bCs/>
          <w:szCs w:val="24"/>
        </w:rPr>
        <w:t xml:space="preserve">the </w:t>
      </w:r>
      <w:r w:rsidR="00DA131B" w:rsidRPr="0063422D">
        <w:rPr>
          <w:rFonts w:cs="Times New Roman"/>
          <w:bCs/>
          <w:szCs w:val="24"/>
        </w:rPr>
        <w:t xml:space="preserve">internet has provided an increased number of </w:t>
      </w:r>
      <w:r w:rsidR="005B0B47" w:rsidRPr="0063422D">
        <w:rPr>
          <w:rFonts w:cs="Times New Roman"/>
          <w:bCs/>
          <w:szCs w:val="24"/>
        </w:rPr>
        <w:t>opportunities</w:t>
      </w:r>
      <w:r w:rsidR="00DA131B" w:rsidRPr="0063422D">
        <w:rPr>
          <w:rFonts w:cs="Times New Roman"/>
          <w:bCs/>
          <w:szCs w:val="24"/>
        </w:rPr>
        <w:t xml:space="preserve"> to </w:t>
      </w:r>
      <w:r w:rsidR="000209CD" w:rsidRPr="0063422D">
        <w:rPr>
          <w:rFonts w:cs="Times New Roman"/>
          <w:bCs/>
          <w:szCs w:val="24"/>
        </w:rPr>
        <w:t xml:space="preserve">buy books or </w:t>
      </w:r>
      <w:r w:rsidR="005B0B47" w:rsidRPr="0063422D">
        <w:rPr>
          <w:rFonts w:cs="Times New Roman"/>
          <w:bCs/>
          <w:szCs w:val="24"/>
        </w:rPr>
        <w:t>read</w:t>
      </w:r>
      <w:r w:rsidR="000209CD" w:rsidRPr="0063422D">
        <w:rPr>
          <w:rFonts w:cs="Times New Roman"/>
          <w:bCs/>
          <w:szCs w:val="24"/>
        </w:rPr>
        <w:t xml:space="preserve"> them online. There are a number of websites that also</w:t>
      </w:r>
      <w:r w:rsidR="00336D68" w:rsidRPr="0063422D">
        <w:rPr>
          <w:rFonts w:cs="Times New Roman"/>
          <w:bCs/>
          <w:szCs w:val="24"/>
        </w:rPr>
        <w:t xml:space="preserve"> allow the </w:t>
      </w:r>
      <w:r w:rsidR="00D271D2" w:rsidRPr="0063422D">
        <w:rPr>
          <w:rFonts w:cs="Times New Roman"/>
          <w:bCs/>
          <w:szCs w:val="24"/>
        </w:rPr>
        <w:t>readers</w:t>
      </w:r>
      <w:r w:rsidR="00336D68" w:rsidRPr="0063422D">
        <w:rPr>
          <w:rFonts w:cs="Times New Roman"/>
          <w:bCs/>
          <w:szCs w:val="24"/>
        </w:rPr>
        <w:t xml:space="preserve"> to read these books online. On the other hand, </w:t>
      </w:r>
      <w:r w:rsidR="0063422D" w:rsidRPr="0063422D">
        <w:rPr>
          <w:rFonts w:cs="Times New Roman"/>
          <w:bCs/>
          <w:szCs w:val="24"/>
        </w:rPr>
        <w:t xml:space="preserve">the </w:t>
      </w:r>
      <w:r w:rsidR="00D271D2" w:rsidRPr="0063422D">
        <w:rPr>
          <w:rFonts w:cs="Times New Roman"/>
          <w:bCs/>
          <w:szCs w:val="24"/>
        </w:rPr>
        <w:t>internet</w:t>
      </w:r>
      <w:r w:rsidR="00336D68" w:rsidRPr="0063422D">
        <w:rPr>
          <w:rFonts w:cs="Times New Roman"/>
          <w:bCs/>
          <w:szCs w:val="24"/>
        </w:rPr>
        <w:t xml:space="preserve"> has also eased the process of shopping and provided many </w:t>
      </w:r>
      <w:r w:rsidR="00D271D2" w:rsidRPr="0063422D">
        <w:rPr>
          <w:rFonts w:cs="Times New Roman"/>
          <w:bCs/>
          <w:szCs w:val="24"/>
        </w:rPr>
        <w:t>opportunities</w:t>
      </w:r>
      <w:r w:rsidR="00336D68" w:rsidRPr="0063422D">
        <w:rPr>
          <w:rFonts w:cs="Times New Roman"/>
          <w:bCs/>
          <w:szCs w:val="24"/>
        </w:rPr>
        <w:t xml:space="preserve"> </w:t>
      </w:r>
      <w:r w:rsidR="0063422D" w:rsidRPr="0063422D">
        <w:rPr>
          <w:rFonts w:cs="Times New Roman"/>
          <w:bCs/>
          <w:szCs w:val="24"/>
        </w:rPr>
        <w:t>for</w:t>
      </w:r>
      <w:r w:rsidR="00D271D2" w:rsidRPr="0063422D">
        <w:rPr>
          <w:rFonts w:cs="Times New Roman"/>
          <w:bCs/>
          <w:szCs w:val="24"/>
        </w:rPr>
        <w:t xml:space="preserve"> its users to </w:t>
      </w:r>
      <w:r w:rsidR="00D35B98" w:rsidRPr="0063422D">
        <w:rPr>
          <w:rFonts w:cs="Times New Roman"/>
          <w:bCs/>
          <w:szCs w:val="24"/>
        </w:rPr>
        <w:t xml:space="preserve">purchase products </w:t>
      </w:r>
      <w:r w:rsidR="007B7344" w:rsidRPr="0063422D">
        <w:rPr>
          <w:rFonts w:cs="Times New Roman"/>
          <w:bCs/>
          <w:szCs w:val="24"/>
        </w:rPr>
        <w:t xml:space="preserve">online. There are many other fronts on which </w:t>
      </w:r>
      <w:r w:rsidR="0063422D" w:rsidRPr="0063422D">
        <w:rPr>
          <w:rFonts w:cs="Times New Roman"/>
          <w:bCs/>
          <w:szCs w:val="24"/>
        </w:rPr>
        <w:t xml:space="preserve">the </w:t>
      </w:r>
      <w:r w:rsidR="007B7344" w:rsidRPr="0063422D">
        <w:rPr>
          <w:rFonts w:cs="Times New Roman"/>
          <w:bCs/>
          <w:szCs w:val="24"/>
        </w:rPr>
        <w:t xml:space="preserve">internet has proven to </w:t>
      </w:r>
      <w:r w:rsidR="00B02060" w:rsidRPr="0063422D">
        <w:rPr>
          <w:rFonts w:cs="Times New Roman"/>
          <w:bCs/>
          <w:szCs w:val="24"/>
        </w:rPr>
        <w:t xml:space="preserve">be beneficial for the human race. </w:t>
      </w:r>
      <w:r w:rsidR="007B7344" w:rsidRPr="0063422D">
        <w:rPr>
          <w:rFonts w:cs="Times New Roman"/>
          <w:bCs/>
          <w:szCs w:val="24"/>
        </w:rPr>
        <w:t xml:space="preserve">Hence, the arguments </w:t>
      </w:r>
      <w:r w:rsidR="00B02060" w:rsidRPr="0063422D">
        <w:rPr>
          <w:rFonts w:cs="Times New Roman"/>
          <w:bCs/>
          <w:szCs w:val="24"/>
        </w:rPr>
        <w:t xml:space="preserve">presented by </w:t>
      </w:r>
      <w:r w:rsidR="008B61AF" w:rsidRPr="0063422D">
        <w:rPr>
          <w:rFonts w:cs="Times New Roman"/>
          <w:bCs/>
          <w:szCs w:val="24"/>
        </w:rPr>
        <w:t>Nicholas Carr in his article “</w:t>
      </w:r>
      <w:r w:rsidR="0027365B" w:rsidRPr="0063422D">
        <w:rPr>
          <w:rFonts w:cs="Times New Roman"/>
          <w:szCs w:val="24"/>
        </w:rPr>
        <w:t xml:space="preserve">Is Google Making Us </w:t>
      </w:r>
      <w:r w:rsidR="00885477" w:rsidRPr="0063422D">
        <w:rPr>
          <w:rFonts w:cs="Times New Roman"/>
          <w:szCs w:val="24"/>
        </w:rPr>
        <w:t>Stupid?</w:t>
      </w:r>
      <w:r w:rsidR="0027365B" w:rsidRPr="0063422D">
        <w:rPr>
          <w:rFonts w:cs="Times New Roman"/>
          <w:szCs w:val="24"/>
        </w:rPr>
        <w:t xml:space="preserve"> What the Internet is doing to our brains</w:t>
      </w:r>
      <w:r w:rsidR="0027365B" w:rsidRPr="0063422D">
        <w:rPr>
          <w:rFonts w:cs="Times New Roman"/>
          <w:szCs w:val="24"/>
        </w:rPr>
        <w:t>”</w:t>
      </w:r>
      <w:r w:rsidR="00F57715" w:rsidRPr="0063422D">
        <w:rPr>
          <w:rFonts w:cs="Times New Roman"/>
          <w:szCs w:val="24"/>
        </w:rPr>
        <w:t xml:space="preserve"> stand</w:t>
      </w:r>
      <w:r w:rsidR="0063422D" w:rsidRPr="0063422D">
        <w:rPr>
          <w:rFonts w:cs="Times New Roman"/>
          <w:szCs w:val="24"/>
        </w:rPr>
        <w:t>s</w:t>
      </w:r>
      <w:r w:rsidR="00F57715" w:rsidRPr="0063422D">
        <w:rPr>
          <w:rFonts w:cs="Times New Roman"/>
          <w:szCs w:val="24"/>
        </w:rPr>
        <w:t xml:space="preserve"> to be baseless or of less value as compared to the benefits provided by technology. </w:t>
      </w:r>
    </w:p>
    <w:p w14:paraId="4D71B910" w14:textId="77777777" w:rsidR="00033818" w:rsidRPr="0063422D" w:rsidRDefault="00033818" w:rsidP="00A17757">
      <w:pPr>
        <w:spacing w:line="480" w:lineRule="auto"/>
        <w:rPr>
          <w:rFonts w:cs="Times New Roman"/>
          <w:szCs w:val="24"/>
        </w:rPr>
      </w:pPr>
      <w:r w:rsidRPr="0063422D">
        <w:rPr>
          <w:rFonts w:cs="Times New Roman"/>
          <w:szCs w:val="24"/>
        </w:rPr>
        <w:br w:type="page"/>
      </w:r>
    </w:p>
    <w:p w14:paraId="28663738" w14:textId="3DFA1043" w:rsidR="00C765DC" w:rsidRPr="0063422D" w:rsidRDefault="00033818" w:rsidP="00A17757">
      <w:pPr>
        <w:spacing w:line="480" w:lineRule="auto"/>
        <w:jc w:val="center"/>
        <w:rPr>
          <w:rFonts w:cs="Times New Roman"/>
          <w:b/>
          <w:szCs w:val="24"/>
        </w:rPr>
      </w:pPr>
      <w:r w:rsidRPr="0063422D">
        <w:rPr>
          <w:rFonts w:cs="Times New Roman"/>
          <w:b/>
          <w:szCs w:val="24"/>
        </w:rPr>
        <w:lastRenderedPageBreak/>
        <w:t>References</w:t>
      </w:r>
    </w:p>
    <w:p w14:paraId="5011380F" w14:textId="77777777" w:rsidR="008F4203" w:rsidRPr="0063422D" w:rsidRDefault="008F4203" w:rsidP="00A17757">
      <w:pPr>
        <w:spacing w:line="480" w:lineRule="auto"/>
        <w:ind w:left="720" w:hanging="720"/>
        <w:rPr>
          <w:rFonts w:cs="Times New Roman"/>
          <w:b/>
          <w:szCs w:val="24"/>
        </w:rPr>
      </w:pPr>
      <w:r w:rsidRPr="0063422D">
        <w:rPr>
          <w:rFonts w:cs="Times New Roman"/>
          <w:color w:val="222222"/>
          <w:szCs w:val="24"/>
          <w:shd w:val="clear" w:color="auto" w:fill="FFFFFF"/>
        </w:rPr>
        <w:t xml:space="preserve">Carr, N. (2008). Is Google making us </w:t>
      </w:r>
      <w:proofErr w:type="gramStart"/>
      <w:r w:rsidRPr="0063422D">
        <w:rPr>
          <w:rFonts w:cs="Times New Roman"/>
          <w:color w:val="222222"/>
          <w:szCs w:val="24"/>
          <w:shd w:val="clear" w:color="auto" w:fill="FFFFFF"/>
        </w:rPr>
        <w:t>stupid?.</w:t>
      </w:r>
      <w:proofErr w:type="gramEnd"/>
      <w:r w:rsidRPr="0063422D">
        <w:rPr>
          <w:rFonts w:cs="Times New Roman"/>
          <w:color w:val="222222"/>
          <w:szCs w:val="24"/>
          <w:shd w:val="clear" w:color="auto" w:fill="FFFFFF"/>
        </w:rPr>
        <w:t>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Yearbook of the National Society for the Study of Education</w:t>
      </w:r>
      <w:r w:rsidRPr="0063422D">
        <w:rPr>
          <w:rFonts w:cs="Times New Roman"/>
          <w:color w:val="222222"/>
          <w:szCs w:val="24"/>
          <w:shd w:val="clear" w:color="auto" w:fill="FFFFFF"/>
        </w:rPr>
        <w:t>,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107</w:t>
      </w:r>
      <w:r w:rsidRPr="0063422D">
        <w:rPr>
          <w:rFonts w:cs="Times New Roman"/>
          <w:color w:val="222222"/>
          <w:szCs w:val="24"/>
          <w:shd w:val="clear" w:color="auto" w:fill="FFFFFF"/>
        </w:rPr>
        <w:t>(2), 89-94.</w:t>
      </w:r>
    </w:p>
    <w:p w14:paraId="3FA07A48" w14:textId="77777777" w:rsidR="008F4203" w:rsidRPr="0063422D" w:rsidRDefault="008F4203" w:rsidP="00A17757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63422D">
        <w:rPr>
          <w:rFonts w:cs="Times New Roman"/>
          <w:color w:val="222222"/>
          <w:szCs w:val="24"/>
          <w:shd w:val="clear" w:color="auto" w:fill="FFFFFF"/>
        </w:rPr>
        <w:t xml:space="preserve">Fricker, R. D., &amp; </w:t>
      </w:r>
      <w:proofErr w:type="spellStart"/>
      <w:r w:rsidRPr="0063422D">
        <w:rPr>
          <w:rFonts w:cs="Times New Roman"/>
          <w:color w:val="222222"/>
          <w:szCs w:val="24"/>
          <w:shd w:val="clear" w:color="auto" w:fill="FFFFFF"/>
        </w:rPr>
        <w:t>Schonlau</w:t>
      </w:r>
      <w:proofErr w:type="spellEnd"/>
      <w:r w:rsidRPr="0063422D">
        <w:rPr>
          <w:rFonts w:cs="Times New Roman"/>
          <w:color w:val="222222"/>
          <w:szCs w:val="24"/>
          <w:shd w:val="clear" w:color="auto" w:fill="FFFFFF"/>
        </w:rPr>
        <w:t>, M. (2002). Advantages and disadvantages of Internet research surveys: Evidence from the literature.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Field methods</w:t>
      </w:r>
      <w:r w:rsidRPr="0063422D">
        <w:rPr>
          <w:rFonts w:cs="Times New Roman"/>
          <w:color w:val="222222"/>
          <w:szCs w:val="24"/>
          <w:shd w:val="clear" w:color="auto" w:fill="FFFFFF"/>
        </w:rPr>
        <w:t>,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14</w:t>
      </w:r>
      <w:r w:rsidRPr="0063422D">
        <w:rPr>
          <w:rFonts w:cs="Times New Roman"/>
          <w:color w:val="222222"/>
          <w:szCs w:val="24"/>
          <w:shd w:val="clear" w:color="auto" w:fill="FFFFFF"/>
        </w:rPr>
        <w:t>(4), 347-367.</w:t>
      </w:r>
    </w:p>
    <w:p w14:paraId="0A7FE60A" w14:textId="77777777" w:rsidR="008F4203" w:rsidRPr="0063422D" w:rsidRDefault="008F4203" w:rsidP="00A17757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63422D">
        <w:rPr>
          <w:rFonts w:cs="Times New Roman"/>
          <w:color w:val="222222"/>
          <w:szCs w:val="24"/>
          <w:shd w:val="clear" w:color="auto" w:fill="FFFFFF"/>
        </w:rPr>
        <w:t>Grabe</w:t>
      </w:r>
      <w:proofErr w:type="spellEnd"/>
      <w:r w:rsidRPr="0063422D">
        <w:rPr>
          <w:rFonts w:cs="Times New Roman"/>
          <w:color w:val="222222"/>
          <w:szCs w:val="24"/>
          <w:shd w:val="clear" w:color="auto" w:fill="FFFFFF"/>
        </w:rPr>
        <w:t>, M., &amp; Christopherson, K. (2005). Evaluating the advantages and disadvantages of providing lecture notes: The role of internet technology as a delivery system and research tool.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The Internet and higher education</w:t>
      </w:r>
      <w:r w:rsidRPr="0063422D">
        <w:rPr>
          <w:rFonts w:cs="Times New Roman"/>
          <w:color w:val="222222"/>
          <w:szCs w:val="24"/>
          <w:shd w:val="clear" w:color="auto" w:fill="FFFFFF"/>
        </w:rPr>
        <w:t>,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8</w:t>
      </w:r>
      <w:r w:rsidRPr="0063422D">
        <w:rPr>
          <w:rFonts w:cs="Times New Roman"/>
          <w:color w:val="222222"/>
          <w:szCs w:val="24"/>
          <w:shd w:val="clear" w:color="auto" w:fill="FFFFFF"/>
        </w:rPr>
        <w:t>(4), 291-298.</w:t>
      </w:r>
    </w:p>
    <w:p w14:paraId="67A8C4DA" w14:textId="77777777" w:rsidR="008F4203" w:rsidRPr="0063422D" w:rsidRDefault="008F4203" w:rsidP="00A17757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proofErr w:type="spellStart"/>
      <w:r w:rsidRPr="0063422D">
        <w:rPr>
          <w:rFonts w:cs="Times New Roman"/>
          <w:color w:val="222222"/>
          <w:szCs w:val="24"/>
          <w:shd w:val="clear" w:color="auto" w:fill="FFFFFF"/>
        </w:rPr>
        <w:t>Vaske</w:t>
      </w:r>
      <w:proofErr w:type="spellEnd"/>
      <w:r w:rsidRPr="0063422D">
        <w:rPr>
          <w:rFonts w:cs="Times New Roman"/>
          <w:color w:val="222222"/>
          <w:szCs w:val="24"/>
          <w:shd w:val="clear" w:color="auto" w:fill="FFFFFF"/>
        </w:rPr>
        <w:t>, J. J. (2011). Advantages and disadvantages of internet surveys: Introduction to the special issue.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Human Dimensions of Wildlife</w:t>
      </w:r>
      <w:r w:rsidRPr="0063422D">
        <w:rPr>
          <w:rFonts w:cs="Times New Roman"/>
          <w:color w:val="222222"/>
          <w:szCs w:val="24"/>
          <w:shd w:val="clear" w:color="auto" w:fill="FFFFFF"/>
        </w:rPr>
        <w:t>,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16</w:t>
      </w:r>
      <w:r w:rsidRPr="0063422D">
        <w:rPr>
          <w:rFonts w:cs="Times New Roman"/>
          <w:color w:val="222222"/>
          <w:szCs w:val="24"/>
          <w:shd w:val="clear" w:color="auto" w:fill="FFFFFF"/>
        </w:rPr>
        <w:t>(3), 149-153.</w:t>
      </w:r>
    </w:p>
    <w:p w14:paraId="5094DA60" w14:textId="77777777" w:rsidR="008F4203" w:rsidRPr="0063422D" w:rsidRDefault="008F4203" w:rsidP="00A17757">
      <w:pPr>
        <w:spacing w:line="480" w:lineRule="auto"/>
        <w:ind w:left="720" w:hanging="720"/>
        <w:rPr>
          <w:rFonts w:cs="Times New Roman"/>
          <w:color w:val="222222"/>
          <w:szCs w:val="24"/>
          <w:shd w:val="clear" w:color="auto" w:fill="FFFFFF"/>
        </w:rPr>
      </w:pPr>
      <w:r w:rsidRPr="0063422D">
        <w:rPr>
          <w:rFonts w:cs="Times New Roman"/>
          <w:color w:val="222222"/>
          <w:szCs w:val="24"/>
          <w:shd w:val="clear" w:color="auto" w:fill="FFFFFF"/>
        </w:rPr>
        <w:t>Wright, K. B. (2005). Researching Internet-based populations: Advantages and disadvantages of online survey research, online questionnaire authoring software packages, and web survey services.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Journal of computer-mediated communication</w:t>
      </w:r>
      <w:r w:rsidRPr="0063422D">
        <w:rPr>
          <w:rFonts w:cs="Times New Roman"/>
          <w:color w:val="222222"/>
          <w:szCs w:val="24"/>
          <w:shd w:val="clear" w:color="auto" w:fill="FFFFFF"/>
        </w:rPr>
        <w:t>, </w:t>
      </w:r>
      <w:r w:rsidRPr="0063422D">
        <w:rPr>
          <w:rFonts w:cs="Times New Roman"/>
          <w:i/>
          <w:iCs/>
          <w:color w:val="222222"/>
          <w:szCs w:val="24"/>
          <w:shd w:val="clear" w:color="auto" w:fill="FFFFFF"/>
        </w:rPr>
        <w:t>10</w:t>
      </w:r>
      <w:r w:rsidRPr="0063422D">
        <w:rPr>
          <w:rFonts w:cs="Times New Roman"/>
          <w:color w:val="222222"/>
          <w:szCs w:val="24"/>
          <w:shd w:val="clear" w:color="auto" w:fill="FFFFFF"/>
        </w:rPr>
        <w:t>(3), JCMC1034.</w:t>
      </w:r>
      <w:bookmarkEnd w:id="0"/>
    </w:p>
    <w:sectPr w:rsidR="008F4203" w:rsidRPr="0063422D" w:rsidSect="0063422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D513E" w14:textId="77777777" w:rsidR="00015F1B" w:rsidRDefault="00015F1B" w:rsidP="0063422D">
      <w:pPr>
        <w:spacing w:after="0" w:line="240" w:lineRule="auto"/>
      </w:pPr>
      <w:r>
        <w:separator/>
      </w:r>
    </w:p>
  </w:endnote>
  <w:endnote w:type="continuationSeparator" w:id="0">
    <w:p w14:paraId="4D1957B2" w14:textId="77777777" w:rsidR="00015F1B" w:rsidRDefault="00015F1B" w:rsidP="00634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67D6F" w14:textId="77777777" w:rsidR="0063422D" w:rsidRDefault="006342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3BBACB" w14:textId="77777777" w:rsidR="0063422D" w:rsidRDefault="006342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B18E6" w14:textId="77777777" w:rsidR="0063422D" w:rsidRDefault="006342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BC0E3" w14:textId="77777777" w:rsidR="00015F1B" w:rsidRDefault="00015F1B" w:rsidP="0063422D">
      <w:pPr>
        <w:spacing w:after="0" w:line="240" w:lineRule="auto"/>
      </w:pPr>
      <w:r>
        <w:separator/>
      </w:r>
    </w:p>
  </w:footnote>
  <w:footnote w:type="continuationSeparator" w:id="0">
    <w:p w14:paraId="397F604E" w14:textId="77777777" w:rsidR="00015F1B" w:rsidRDefault="00015F1B" w:rsidP="006342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1164B" w14:textId="77777777" w:rsidR="0063422D" w:rsidRDefault="006342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B3444" w14:textId="38D6CBB1" w:rsidR="0063422D" w:rsidRDefault="0063422D">
    <w:pPr>
      <w:pStyle w:val="Header"/>
      <w:jc w:val="right"/>
    </w:pPr>
    <w:r>
      <w:t xml:space="preserve">ENGLISH   </w:t>
    </w:r>
    <w:r w:rsidR="00E6323C">
      <w:tab/>
    </w:r>
    <w:r w:rsidR="00E6323C">
      <w:tab/>
    </w:r>
    <w:r>
      <w:t xml:space="preserve"> </w:t>
    </w:r>
    <w:sdt>
      <w:sdtPr>
        <w:id w:val="2663585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9B8F689" w14:textId="77777777" w:rsidR="0063422D" w:rsidRDefault="006342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F56AD" w14:textId="033C03B5" w:rsidR="0063422D" w:rsidRDefault="0063422D">
    <w:pPr>
      <w:pStyle w:val="Header"/>
      <w:jc w:val="right"/>
    </w:pPr>
    <w:r>
      <w:t xml:space="preserve">Running Head: ENGLISH </w:t>
    </w:r>
    <w:r>
      <w:tab/>
    </w:r>
    <w:r>
      <w:tab/>
    </w:r>
    <w:sdt>
      <w:sdtPr>
        <w:id w:val="-32836897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014EEEF" w14:textId="77777777" w:rsidR="0063422D" w:rsidRDefault="0063422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Nzc3MzY2MjAxNDBU0lEKTi0uzszPAykwqgUA+WgPHywAAAA="/>
  </w:docVars>
  <w:rsids>
    <w:rsidRoot w:val="006B0A38"/>
    <w:rsid w:val="00015F1B"/>
    <w:rsid w:val="000209CD"/>
    <w:rsid w:val="00033818"/>
    <w:rsid w:val="00036EC8"/>
    <w:rsid w:val="00040984"/>
    <w:rsid w:val="00043AAB"/>
    <w:rsid w:val="00054EBA"/>
    <w:rsid w:val="00057EAA"/>
    <w:rsid w:val="00074157"/>
    <w:rsid w:val="00091F4E"/>
    <w:rsid w:val="000C152E"/>
    <w:rsid w:val="000C4A72"/>
    <w:rsid w:val="000E1A53"/>
    <w:rsid w:val="000E2A58"/>
    <w:rsid w:val="000F48A0"/>
    <w:rsid w:val="00105E53"/>
    <w:rsid w:val="00106B8D"/>
    <w:rsid w:val="00110081"/>
    <w:rsid w:val="00141183"/>
    <w:rsid w:val="00142BD6"/>
    <w:rsid w:val="001525C5"/>
    <w:rsid w:val="00155475"/>
    <w:rsid w:val="00192840"/>
    <w:rsid w:val="00192A91"/>
    <w:rsid w:val="00193162"/>
    <w:rsid w:val="00194BB8"/>
    <w:rsid w:val="001A2E82"/>
    <w:rsid w:val="001B17C8"/>
    <w:rsid w:val="001B6A58"/>
    <w:rsid w:val="001C6698"/>
    <w:rsid w:val="001E3803"/>
    <w:rsid w:val="001E4A0F"/>
    <w:rsid w:val="00201691"/>
    <w:rsid w:val="00205EB0"/>
    <w:rsid w:val="0020708E"/>
    <w:rsid w:val="002100D8"/>
    <w:rsid w:val="00217B74"/>
    <w:rsid w:val="00225491"/>
    <w:rsid w:val="002259DE"/>
    <w:rsid w:val="0027365B"/>
    <w:rsid w:val="00277018"/>
    <w:rsid w:val="00283F53"/>
    <w:rsid w:val="002D5010"/>
    <w:rsid w:val="002D58FA"/>
    <w:rsid w:val="002E2681"/>
    <w:rsid w:val="002E4B6D"/>
    <w:rsid w:val="002E7AF5"/>
    <w:rsid w:val="002F24F8"/>
    <w:rsid w:val="002F6F45"/>
    <w:rsid w:val="003106B0"/>
    <w:rsid w:val="00327C14"/>
    <w:rsid w:val="00336D68"/>
    <w:rsid w:val="00350079"/>
    <w:rsid w:val="003652A7"/>
    <w:rsid w:val="00367892"/>
    <w:rsid w:val="00370FDA"/>
    <w:rsid w:val="0037179D"/>
    <w:rsid w:val="0037323F"/>
    <w:rsid w:val="00386E3C"/>
    <w:rsid w:val="00390AC6"/>
    <w:rsid w:val="0039757E"/>
    <w:rsid w:val="003A72EB"/>
    <w:rsid w:val="003D20C7"/>
    <w:rsid w:val="004043D3"/>
    <w:rsid w:val="00407BBC"/>
    <w:rsid w:val="00415638"/>
    <w:rsid w:val="00427B26"/>
    <w:rsid w:val="00435400"/>
    <w:rsid w:val="0047308B"/>
    <w:rsid w:val="00473654"/>
    <w:rsid w:val="00485BCA"/>
    <w:rsid w:val="004A1D96"/>
    <w:rsid w:val="004B57F6"/>
    <w:rsid w:val="004C072A"/>
    <w:rsid w:val="004F6646"/>
    <w:rsid w:val="00524339"/>
    <w:rsid w:val="00526AD0"/>
    <w:rsid w:val="0057247A"/>
    <w:rsid w:val="00572E43"/>
    <w:rsid w:val="00575C91"/>
    <w:rsid w:val="00577778"/>
    <w:rsid w:val="00583899"/>
    <w:rsid w:val="0058509F"/>
    <w:rsid w:val="0059637A"/>
    <w:rsid w:val="005A0145"/>
    <w:rsid w:val="005A2807"/>
    <w:rsid w:val="005B0B47"/>
    <w:rsid w:val="005E6B23"/>
    <w:rsid w:val="00602ED7"/>
    <w:rsid w:val="0063422D"/>
    <w:rsid w:val="006407AC"/>
    <w:rsid w:val="0064514C"/>
    <w:rsid w:val="00645FBC"/>
    <w:rsid w:val="0065374B"/>
    <w:rsid w:val="00663848"/>
    <w:rsid w:val="00677479"/>
    <w:rsid w:val="00692B54"/>
    <w:rsid w:val="0069765F"/>
    <w:rsid w:val="006A1101"/>
    <w:rsid w:val="006A348B"/>
    <w:rsid w:val="006A4347"/>
    <w:rsid w:val="006B0A38"/>
    <w:rsid w:val="00710C68"/>
    <w:rsid w:val="00715F6D"/>
    <w:rsid w:val="007375C3"/>
    <w:rsid w:val="007553C0"/>
    <w:rsid w:val="00760AE3"/>
    <w:rsid w:val="0076601C"/>
    <w:rsid w:val="00781EBD"/>
    <w:rsid w:val="007A179A"/>
    <w:rsid w:val="007A403E"/>
    <w:rsid w:val="007A5A62"/>
    <w:rsid w:val="007B7344"/>
    <w:rsid w:val="007C06BD"/>
    <w:rsid w:val="007C68CF"/>
    <w:rsid w:val="007E5644"/>
    <w:rsid w:val="007E7AEE"/>
    <w:rsid w:val="007F02B7"/>
    <w:rsid w:val="007F243F"/>
    <w:rsid w:val="007F3ED0"/>
    <w:rsid w:val="008005BE"/>
    <w:rsid w:val="00804FD7"/>
    <w:rsid w:val="0082095D"/>
    <w:rsid w:val="00823651"/>
    <w:rsid w:val="00830537"/>
    <w:rsid w:val="00837C96"/>
    <w:rsid w:val="00841A5B"/>
    <w:rsid w:val="008465F0"/>
    <w:rsid w:val="00847B52"/>
    <w:rsid w:val="00862A29"/>
    <w:rsid w:val="0086576B"/>
    <w:rsid w:val="00885477"/>
    <w:rsid w:val="008B61AF"/>
    <w:rsid w:val="008E120C"/>
    <w:rsid w:val="008E3AE8"/>
    <w:rsid w:val="008F4203"/>
    <w:rsid w:val="009211ED"/>
    <w:rsid w:val="0093342F"/>
    <w:rsid w:val="00934877"/>
    <w:rsid w:val="00936CC4"/>
    <w:rsid w:val="00962714"/>
    <w:rsid w:val="00972280"/>
    <w:rsid w:val="009965A9"/>
    <w:rsid w:val="009D33F5"/>
    <w:rsid w:val="009F750E"/>
    <w:rsid w:val="00A01CAB"/>
    <w:rsid w:val="00A04128"/>
    <w:rsid w:val="00A16D23"/>
    <w:rsid w:val="00A17757"/>
    <w:rsid w:val="00A23570"/>
    <w:rsid w:val="00A26737"/>
    <w:rsid w:val="00A30CE6"/>
    <w:rsid w:val="00A31DC3"/>
    <w:rsid w:val="00A4035A"/>
    <w:rsid w:val="00A45C92"/>
    <w:rsid w:val="00A74833"/>
    <w:rsid w:val="00A801C8"/>
    <w:rsid w:val="00AC72B4"/>
    <w:rsid w:val="00AD5E22"/>
    <w:rsid w:val="00AE3F51"/>
    <w:rsid w:val="00B02060"/>
    <w:rsid w:val="00B02201"/>
    <w:rsid w:val="00B11DAF"/>
    <w:rsid w:val="00B26F77"/>
    <w:rsid w:val="00B35C30"/>
    <w:rsid w:val="00B47F05"/>
    <w:rsid w:val="00B52825"/>
    <w:rsid w:val="00B6179A"/>
    <w:rsid w:val="00B6324F"/>
    <w:rsid w:val="00B64E11"/>
    <w:rsid w:val="00B73099"/>
    <w:rsid w:val="00BA165C"/>
    <w:rsid w:val="00BA3BFA"/>
    <w:rsid w:val="00BB7D13"/>
    <w:rsid w:val="00BC7BD9"/>
    <w:rsid w:val="00BF0214"/>
    <w:rsid w:val="00BF5368"/>
    <w:rsid w:val="00C334DE"/>
    <w:rsid w:val="00C42D8A"/>
    <w:rsid w:val="00C50B2B"/>
    <w:rsid w:val="00C643D1"/>
    <w:rsid w:val="00C70B93"/>
    <w:rsid w:val="00C7201D"/>
    <w:rsid w:val="00C765DC"/>
    <w:rsid w:val="00C802DB"/>
    <w:rsid w:val="00CA4C4D"/>
    <w:rsid w:val="00CA5D2A"/>
    <w:rsid w:val="00CC1077"/>
    <w:rsid w:val="00CC530C"/>
    <w:rsid w:val="00CD08D7"/>
    <w:rsid w:val="00CD111F"/>
    <w:rsid w:val="00CD687C"/>
    <w:rsid w:val="00CD6B8E"/>
    <w:rsid w:val="00D271D2"/>
    <w:rsid w:val="00D32EB2"/>
    <w:rsid w:val="00D35B98"/>
    <w:rsid w:val="00D726E1"/>
    <w:rsid w:val="00D76FAD"/>
    <w:rsid w:val="00D91797"/>
    <w:rsid w:val="00D94136"/>
    <w:rsid w:val="00D94F44"/>
    <w:rsid w:val="00DA131B"/>
    <w:rsid w:val="00DA545B"/>
    <w:rsid w:val="00DF6E08"/>
    <w:rsid w:val="00E10EF4"/>
    <w:rsid w:val="00E22CB7"/>
    <w:rsid w:val="00E25C0B"/>
    <w:rsid w:val="00E56508"/>
    <w:rsid w:val="00E6323C"/>
    <w:rsid w:val="00E64009"/>
    <w:rsid w:val="00E84BDC"/>
    <w:rsid w:val="00E95629"/>
    <w:rsid w:val="00EA40A3"/>
    <w:rsid w:val="00EF3734"/>
    <w:rsid w:val="00EF6F38"/>
    <w:rsid w:val="00F16471"/>
    <w:rsid w:val="00F3052B"/>
    <w:rsid w:val="00F30652"/>
    <w:rsid w:val="00F34281"/>
    <w:rsid w:val="00F46725"/>
    <w:rsid w:val="00F57715"/>
    <w:rsid w:val="00F61E87"/>
    <w:rsid w:val="00F67093"/>
    <w:rsid w:val="00F745A8"/>
    <w:rsid w:val="00F863FD"/>
    <w:rsid w:val="00F876A3"/>
    <w:rsid w:val="00FD6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C5C79"/>
  <w15:chartTrackingRefBased/>
  <w15:docId w15:val="{704862B5-23C8-469C-8B7F-5D80BC7AC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3422D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63422D"/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63422D"/>
    <w:pPr>
      <w:spacing w:after="0" w:line="480" w:lineRule="auto"/>
      <w:jc w:val="center"/>
    </w:pPr>
    <w:rPr>
      <w:rFonts w:asciiTheme="minorHAnsi" w:eastAsiaTheme="minorEastAsia" w:hAnsiTheme="minorHAnsi"/>
      <w:color w:val="auto"/>
      <w:kern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634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22D"/>
  </w:style>
  <w:style w:type="paragraph" w:styleId="Footer">
    <w:name w:val="footer"/>
    <w:basedOn w:val="Normal"/>
    <w:link w:val="FooterChar"/>
    <w:uiPriority w:val="99"/>
    <w:unhideWhenUsed/>
    <w:rsid w:val="00634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2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22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BFE205F99104068B4DE3CD894850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37403-24E2-48C7-9654-80AD0C7E8D1E}"/>
      </w:docPartPr>
      <w:docPartBody>
        <w:p w:rsidR="00000000" w:rsidRDefault="005C4EED" w:rsidP="005C4EED">
          <w:pPr>
            <w:pStyle w:val="7BFE205F99104068B4DE3CD894850D56"/>
          </w:pPr>
          <w:r>
            <w:t>[Title Here, up to 12 Words, on One to Two Lines]</w:t>
          </w:r>
        </w:p>
      </w:docPartBody>
    </w:docPart>
    <w:docPart>
      <w:docPartPr>
        <w:name w:val="F2AECA3E8B5947E5AFBC76791B4EC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1B196-7F80-41B1-AC8F-0E8DC12A2F9E}"/>
      </w:docPartPr>
      <w:docPartBody>
        <w:p w:rsidR="00000000" w:rsidRDefault="005C4EED" w:rsidP="005C4EED">
          <w:pPr>
            <w:pStyle w:val="F2AECA3E8B5947E5AFBC76791B4EC998"/>
          </w:pPr>
          <w:r>
            <w:t>[Author Name(s), First M. Last, Omit Titles and Degrees]</w:t>
          </w:r>
        </w:p>
      </w:docPartBody>
    </w:docPart>
    <w:docPart>
      <w:docPartPr>
        <w:name w:val="44C0F7BAC150441D8F80A626983F0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FBDC9-60D8-41F4-92A1-413DD77CE665}"/>
      </w:docPartPr>
      <w:docPartBody>
        <w:p w:rsidR="00000000" w:rsidRDefault="005C4EED" w:rsidP="005C4EED">
          <w:pPr>
            <w:pStyle w:val="44C0F7BAC150441D8F80A626983F01C2"/>
          </w:pPr>
          <w:r>
            <w:t>[Institutional Affiliation(s)]</w:t>
          </w:r>
        </w:p>
      </w:docPartBody>
    </w:docPart>
    <w:docPart>
      <w:docPartPr>
        <w:name w:val="DA4E6DC7043D409FA05E0F46D4825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B1E82-485F-4B40-BA03-FDF9A695360A}"/>
      </w:docPartPr>
      <w:docPartBody>
        <w:p w:rsidR="00000000" w:rsidRDefault="005C4EED" w:rsidP="005C4EED">
          <w:pPr>
            <w:pStyle w:val="DA4E6DC7043D409FA05E0F46D4825EF6"/>
          </w:pPr>
          <w:r>
            <w:t>Author Note</w:t>
          </w:r>
        </w:p>
      </w:docPartBody>
    </w:docPart>
    <w:docPart>
      <w:docPartPr>
        <w:name w:val="081207413BBB4E5F95A25F5DD59DC6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E2673-B5C7-480A-8CC0-054DE2784D5C}"/>
      </w:docPartPr>
      <w:docPartBody>
        <w:p w:rsidR="00000000" w:rsidRDefault="005C4EED" w:rsidP="005C4EED">
          <w:pPr>
            <w:pStyle w:val="081207413BBB4E5F95A25F5DD59DC613"/>
          </w:pPr>
          <w:r>
            <w:t>[Include any grant/funding information and a complete correspondence addres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ED"/>
    <w:rsid w:val="00457DF7"/>
    <w:rsid w:val="005C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BFE205F99104068B4DE3CD894850D56">
    <w:name w:val="7BFE205F99104068B4DE3CD894850D56"/>
    <w:rsid w:val="005C4EED"/>
  </w:style>
  <w:style w:type="paragraph" w:customStyle="1" w:styleId="F2AECA3E8B5947E5AFBC76791B4EC998">
    <w:name w:val="F2AECA3E8B5947E5AFBC76791B4EC998"/>
    <w:rsid w:val="005C4EED"/>
  </w:style>
  <w:style w:type="paragraph" w:customStyle="1" w:styleId="44C0F7BAC150441D8F80A626983F01C2">
    <w:name w:val="44C0F7BAC150441D8F80A626983F01C2"/>
    <w:rsid w:val="005C4EED"/>
  </w:style>
  <w:style w:type="paragraph" w:customStyle="1" w:styleId="DA4E6DC7043D409FA05E0F46D4825EF6">
    <w:name w:val="DA4E6DC7043D409FA05E0F46D4825EF6"/>
    <w:rsid w:val="005C4EED"/>
  </w:style>
  <w:style w:type="paragraph" w:customStyle="1" w:styleId="081207413BBB4E5F95A25F5DD59DC613">
    <w:name w:val="081207413BBB4E5F95A25F5DD59DC613"/>
    <w:rsid w:val="005C4EED"/>
  </w:style>
  <w:style w:type="paragraph" w:customStyle="1" w:styleId="7A168A2E4FF7476A800ECDAC9BFC5BA7">
    <w:name w:val="7A168A2E4FF7476A800ECDAC9BFC5BA7"/>
    <w:rsid w:val="005C4EED"/>
  </w:style>
  <w:style w:type="paragraph" w:customStyle="1" w:styleId="977E625067814A41B40B8137691E3754">
    <w:name w:val="977E625067814A41B40B8137691E3754"/>
    <w:rsid w:val="005C4EED"/>
  </w:style>
  <w:style w:type="paragraph" w:customStyle="1" w:styleId="7FABC1754088499A98957BD818CD1346">
    <w:name w:val="7FABC1754088499A98957BD818CD1346"/>
    <w:rsid w:val="005C4EED"/>
  </w:style>
  <w:style w:type="paragraph" w:customStyle="1" w:styleId="AF4F35C4AA80418C900A3D8772283386">
    <w:name w:val="AF4F35C4AA80418C900A3D8772283386"/>
    <w:rsid w:val="005C4EED"/>
  </w:style>
  <w:style w:type="paragraph" w:customStyle="1" w:styleId="5D9FC2A4ED234EDD96BD51D56E1A1C70">
    <w:name w:val="5D9FC2A4ED234EDD96BD51D56E1A1C70"/>
    <w:rsid w:val="005C4EE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7</Pages>
  <Words>1484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gument Essay</dc:title>
  <dc:subject/>
  <dc:creator>Tiya</dc:creator>
  <cp:keywords/>
  <dc:description/>
  <cp:lastModifiedBy>abc</cp:lastModifiedBy>
  <cp:revision>220</cp:revision>
  <dcterms:created xsi:type="dcterms:W3CDTF">2019-12-21T04:56:00Z</dcterms:created>
  <dcterms:modified xsi:type="dcterms:W3CDTF">2019-12-21T20:24:00Z</dcterms:modified>
</cp:coreProperties>
</file>